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10C3B4" w14:textId="5F729F4D" w:rsidR="006A7DC4" w:rsidRDefault="001A5062" w:rsidP="00DA6839">
      <w:pPr>
        <w:spacing w:after="0" w:line="240" w:lineRule="auto"/>
        <w:jc w:val="center"/>
        <w:rPr>
          <w:b/>
          <w:bCs/>
          <w:lang w:val="en-GB"/>
        </w:rPr>
      </w:pPr>
      <w:r>
        <w:rPr>
          <w:b/>
          <w:bCs/>
          <w:lang w:val="en-GB"/>
        </w:rPr>
        <w:t>NATIONAL REPORTS</w:t>
      </w:r>
    </w:p>
    <w:p w14:paraId="54C8F95E" w14:textId="77777777" w:rsidR="00DA6839" w:rsidRDefault="00DA6839" w:rsidP="00DA6839">
      <w:pPr>
        <w:spacing w:after="0" w:line="240" w:lineRule="auto"/>
        <w:jc w:val="center"/>
        <w:rPr>
          <w:b/>
          <w:bCs/>
          <w:lang w:val="en-GB"/>
        </w:rPr>
      </w:pPr>
    </w:p>
    <w:p w14:paraId="2D1E83AF" w14:textId="6E24B73D" w:rsidR="00DA6839" w:rsidRPr="00C838E1" w:rsidRDefault="00DA6839" w:rsidP="00C838E1">
      <w:pPr>
        <w:spacing w:line="240" w:lineRule="auto"/>
        <w:jc w:val="center"/>
        <w:rPr>
          <w:lang w:val="en-GB"/>
        </w:rPr>
      </w:pPr>
      <w:r w:rsidRPr="00C838E1">
        <w:rPr>
          <w:lang w:val="en-GB"/>
        </w:rPr>
        <w:t>UNEP/CMS/COP15/Doc.</w:t>
      </w:r>
      <w:r w:rsidR="00C838E1" w:rsidRPr="00C838E1">
        <w:rPr>
          <w:lang w:val="en-GB"/>
        </w:rPr>
        <w:t>22</w:t>
      </w:r>
    </w:p>
    <w:p w14:paraId="5980CF23" w14:textId="3083F9A4" w:rsidR="00C838E1" w:rsidRPr="00C838E1" w:rsidRDefault="00C838E1" w:rsidP="00DA6839">
      <w:pPr>
        <w:spacing w:after="0" w:line="240" w:lineRule="auto"/>
        <w:jc w:val="center"/>
        <w:rPr>
          <w:lang w:val="en-GB"/>
        </w:rPr>
      </w:pPr>
      <w:r w:rsidRPr="00C838E1">
        <w:rPr>
          <w:lang w:val="en-GB"/>
        </w:rPr>
        <w:t>(</w:t>
      </w:r>
      <w:r w:rsidRPr="00C838E1">
        <w:rPr>
          <w:i/>
          <w:iCs/>
          <w:lang w:val="en-GB"/>
        </w:rPr>
        <w:t>Prepared by the COW</w:t>
      </w:r>
      <w:r w:rsidRPr="00C838E1">
        <w:rPr>
          <w:lang w:val="en-GB"/>
        </w:rPr>
        <w:t>)</w:t>
      </w:r>
    </w:p>
    <w:p w14:paraId="7CD21B36" w14:textId="77777777" w:rsidR="006A7DC4" w:rsidRDefault="006A7DC4" w:rsidP="009A2337">
      <w:pPr>
        <w:spacing w:after="0" w:line="240" w:lineRule="auto"/>
        <w:jc w:val="both"/>
        <w:rPr>
          <w:lang w:val="en-GB"/>
        </w:rPr>
      </w:pPr>
    </w:p>
    <w:p w14:paraId="53C260F2" w14:textId="77777777" w:rsidR="00C838E1" w:rsidRDefault="00C838E1" w:rsidP="00C838E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sz w:val="22"/>
          <w:szCs w:val="22"/>
          <w:lang w:val="en-GB"/>
        </w:rPr>
      </w:pPr>
    </w:p>
    <w:p w14:paraId="4B9311BA" w14:textId="4AD11FEB" w:rsidR="00870B2E" w:rsidRPr="0006136F" w:rsidRDefault="00870B2E" w:rsidP="00C838E1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Arial" w:eastAsiaTheme="majorEastAsia" w:hAnsi="Arial" w:cs="Arial"/>
          <w:sz w:val="22"/>
          <w:szCs w:val="22"/>
          <w:lang w:val="en-US"/>
        </w:rPr>
      </w:pPr>
      <w:r w:rsidRPr="0006136F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DRAFT DECISION</w:t>
      </w:r>
    </w:p>
    <w:p w14:paraId="641BF1F2" w14:textId="77777777" w:rsidR="00870B2E" w:rsidRDefault="00870B2E" w:rsidP="00870B2E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sz w:val="22"/>
          <w:szCs w:val="22"/>
          <w:lang w:val="en-US"/>
        </w:rPr>
      </w:pPr>
    </w:p>
    <w:p w14:paraId="6A19B742" w14:textId="77777777" w:rsidR="00E9378D" w:rsidRPr="0006136F" w:rsidRDefault="00E9378D" w:rsidP="00870B2E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sz w:val="22"/>
          <w:szCs w:val="22"/>
          <w:lang w:val="en-US"/>
        </w:rPr>
      </w:pPr>
    </w:p>
    <w:p w14:paraId="5A0601D9" w14:textId="71A7E8BF" w:rsidR="00870B2E" w:rsidRPr="0006136F" w:rsidRDefault="00870B2E" w:rsidP="00870B2E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sz w:val="22"/>
          <w:szCs w:val="22"/>
          <w:lang w:val="en-US"/>
        </w:rPr>
      </w:pPr>
      <w:r w:rsidRPr="0006136F">
        <w:rPr>
          <w:rStyle w:val="normaltextrun"/>
          <w:rFonts w:ascii="Arial" w:eastAsiaTheme="majorEastAsia" w:hAnsi="Arial" w:cs="Arial"/>
          <w:b/>
          <w:bCs/>
          <w:i/>
          <w:iCs/>
          <w:sz w:val="22"/>
          <w:szCs w:val="22"/>
          <w:lang w:val="en-GB"/>
        </w:rPr>
        <w:t xml:space="preserve">Directed to the </w:t>
      </w:r>
      <w:r w:rsidR="00AE12C9">
        <w:rPr>
          <w:rStyle w:val="normaltextrun"/>
          <w:rFonts w:ascii="Arial" w:eastAsiaTheme="majorEastAsia" w:hAnsi="Arial" w:cs="Arial"/>
          <w:b/>
          <w:bCs/>
          <w:i/>
          <w:iCs/>
          <w:sz w:val="22"/>
          <w:szCs w:val="22"/>
          <w:lang w:val="en-GB"/>
        </w:rPr>
        <w:t>Standing Committee</w:t>
      </w:r>
      <w:r w:rsidR="00AE12C9" w:rsidRPr="0006136F">
        <w:rPr>
          <w:rStyle w:val="eop"/>
          <w:rFonts w:ascii="Arial" w:eastAsiaTheme="majorEastAsia" w:hAnsi="Arial" w:cs="Arial"/>
          <w:sz w:val="22"/>
          <w:szCs w:val="22"/>
          <w:lang w:val="en-US"/>
        </w:rPr>
        <w:t> </w:t>
      </w:r>
    </w:p>
    <w:p w14:paraId="3381C663" w14:textId="68873B43" w:rsidR="00870B2E" w:rsidRPr="0006136F" w:rsidRDefault="00870B2E" w:rsidP="00870B2E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sz w:val="22"/>
          <w:szCs w:val="22"/>
          <w:lang w:val="en-US"/>
        </w:rPr>
      </w:pPr>
    </w:p>
    <w:p w14:paraId="48B912F4" w14:textId="4FD61CE4" w:rsidR="00870B2E" w:rsidRPr="002025BC" w:rsidRDefault="00870B2E" w:rsidP="00E9378D">
      <w:pPr>
        <w:pStyle w:val="paragraph"/>
        <w:suppressAutoHyphens/>
        <w:spacing w:before="0" w:beforeAutospacing="0" w:after="0" w:afterAutospacing="0"/>
        <w:ind w:left="839" w:hanging="839"/>
        <w:jc w:val="both"/>
        <w:textAlignment w:val="baseline"/>
        <w:rPr>
          <w:rStyle w:val="normaltextrun"/>
          <w:rFonts w:ascii="Arial" w:eastAsiaTheme="majorEastAsia" w:hAnsi="Arial" w:cs="Arial"/>
          <w:sz w:val="22"/>
          <w:szCs w:val="22"/>
          <w:lang w:val="en-US"/>
        </w:rPr>
      </w:pPr>
      <w:r w:rsidRPr="0006136F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15.</w:t>
      </w:r>
      <w:r w:rsidR="00AE12C9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AA</w:t>
      </w:r>
      <w:r w:rsidRPr="0006136F">
        <w:rPr>
          <w:rStyle w:val="tabchar"/>
          <w:rFonts w:ascii="Arial" w:eastAsiaTheme="majorEastAsia" w:hAnsi="Arial" w:cs="Arial"/>
          <w:sz w:val="22"/>
          <w:szCs w:val="22"/>
          <w:lang w:val="en-US"/>
        </w:rPr>
        <w:t xml:space="preserve"> </w:t>
      </w:r>
      <w:r>
        <w:rPr>
          <w:rStyle w:val="tabchar"/>
          <w:rFonts w:ascii="Arial" w:eastAsiaTheme="majorEastAsia" w:hAnsi="Arial" w:cs="Arial"/>
          <w:sz w:val="22"/>
          <w:szCs w:val="22"/>
          <w:lang w:val="en-US"/>
        </w:rPr>
        <w:tab/>
      </w:r>
      <w:r w:rsidRPr="0006136F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The </w:t>
      </w:r>
      <w:r w:rsidR="00AE12C9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Standing Committee</w:t>
      </w:r>
      <w:r w:rsidRPr="0006136F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 </w:t>
      </w:r>
      <w:bookmarkStart w:id="0" w:name="_Hlk210661268"/>
      <w:r w:rsidR="00AE12C9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is requested to</w:t>
      </w:r>
      <w:r w:rsidR="00CE57A0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 review </w:t>
      </w:r>
      <w:r w:rsidR="00BC5700" w:rsidRPr="00BC5700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the </w:t>
      </w:r>
      <w:r w:rsidR="00AE5FBB" w:rsidRPr="00AE5FBB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provisions </w:t>
      </w:r>
      <w:r w:rsidR="00E94CA8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of Resolutions</w:t>
      </w:r>
      <w:r w:rsidR="001F35DC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 </w:t>
      </w:r>
      <w:r w:rsidR="00AE5FBB" w:rsidRPr="00AE5FBB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requesting </w:t>
      </w:r>
      <w:r w:rsidR="00694F5A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P</w:t>
      </w:r>
      <w:r w:rsidR="00AE5FBB" w:rsidRPr="00AE5FBB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arties to report </w:t>
      </w:r>
      <w:r w:rsidR="005753E7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on implementation of specific </w:t>
      </w:r>
      <w:r w:rsidR="00197F91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activities</w:t>
      </w:r>
      <w:r w:rsidR="005753E7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 </w:t>
      </w:r>
      <w:r w:rsidR="00AE5FBB" w:rsidRPr="00AE5FBB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through </w:t>
      </w:r>
      <w:r w:rsidR="00694F5A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CMS</w:t>
      </w:r>
      <w:r w:rsidR="00AE5FBB" w:rsidRPr="00AE5FBB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 </w:t>
      </w:r>
      <w:r w:rsidR="00694F5A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N</w:t>
      </w:r>
      <w:r w:rsidR="00AE5FBB" w:rsidRPr="00AE5FBB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ational </w:t>
      </w:r>
      <w:r w:rsidR="00694F5A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R</w:t>
      </w:r>
      <w:r w:rsidR="00AE5FBB" w:rsidRPr="00AE5FBB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eports</w:t>
      </w:r>
      <w:r w:rsidR="00694F5A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,</w:t>
      </w:r>
      <w:r w:rsidR="00AE5FBB" w:rsidRPr="00AE12C9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 </w:t>
      </w:r>
      <w:r w:rsidR="00EA49DC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as </w:t>
      </w:r>
      <w:r w:rsidR="005679D4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summari</w:t>
      </w:r>
      <w:r w:rsidR="006A3931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z</w:t>
      </w:r>
      <w:r w:rsidR="005679D4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ed</w:t>
      </w:r>
      <w:r w:rsidR="004C74B0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 in Annex </w:t>
      </w:r>
      <w:r w:rsidR="004C6867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4</w:t>
      </w:r>
      <w:r w:rsidR="004C74B0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 of</w:t>
      </w:r>
      <w:r w:rsidR="00080E71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 UNEP/CMS/COP15/Doc.2</w:t>
      </w:r>
      <w:r w:rsidR="004A7635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2</w:t>
      </w:r>
      <w:r w:rsidR="00694F5A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,</w:t>
      </w:r>
      <w:r w:rsidR="00080E71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 </w:t>
      </w:r>
      <w:r w:rsidR="003438D2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and propose </w:t>
      </w:r>
      <w:r w:rsidR="00E9608A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to COP1</w:t>
      </w:r>
      <w:r w:rsidR="00B32D82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6</w:t>
      </w:r>
      <w:r w:rsidR="00E9608A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 </w:t>
      </w:r>
      <w:r w:rsidR="003438D2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their </w:t>
      </w:r>
      <w:r w:rsidR="00B00384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deletion or amendment</w:t>
      </w:r>
      <w:r w:rsidR="00C367AC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, and to ensure that any information requested under existing </w:t>
      </w:r>
      <w:r w:rsidR="00787A0A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Resolutions</w:t>
      </w:r>
      <w:r w:rsidR="00C367AC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 is </w:t>
      </w:r>
      <w:r w:rsidR="00787A0A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appropriately</w:t>
      </w:r>
      <w:r w:rsidR="00C367AC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 integrated and consolidated within the </w:t>
      </w:r>
      <w:r w:rsidR="00787A0A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N</w:t>
      </w:r>
      <w:r w:rsidR="00C367AC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ational </w:t>
      </w:r>
      <w:r w:rsidR="00787A0A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R</w:t>
      </w:r>
      <w:r w:rsidR="00C367AC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eports template, in order to avoid </w:t>
      </w:r>
      <w:r w:rsidR="00787A0A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duplication</w:t>
      </w:r>
      <w:r w:rsidR="00C367AC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 of reporting requirements, and that future </w:t>
      </w:r>
      <w:r w:rsidR="007E3757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reporting</w:t>
      </w:r>
      <w:r w:rsidR="00C367AC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 </w:t>
      </w:r>
      <w:r w:rsidR="007E3757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requests </w:t>
      </w:r>
      <w:r w:rsidR="00C367AC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are, as far as possible, </w:t>
      </w:r>
      <w:r w:rsidR="007E3757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address</w:t>
      </w:r>
      <w:r w:rsidR="00634398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ed</w:t>
      </w:r>
      <w:r w:rsidR="00C367AC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 th</w:t>
      </w:r>
      <w:r w:rsidR="00E92D9D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r</w:t>
      </w:r>
      <w:r w:rsidR="00C367AC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ough the </w:t>
      </w:r>
      <w:r w:rsidR="00634398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N</w:t>
      </w:r>
      <w:r w:rsidR="00C367AC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 xml:space="preserve">ational </w:t>
      </w:r>
      <w:r w:rsidR="00634398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R</w:t>
      </w:r>
      <w:r w:rsidR="00C367AC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eports mechanism</w:t>
      </w:r>
      <w:r w:rsidR="00E94139">
        <w:rPr>
          <w:rStyle w:val="normaltextrun"/>
          <w:rFonts w:ascii="Arial" w:eastAsiaTheme="majorEastAsia" w:hAnsi="Arial" w:cs="Arial"/>
          <w:sz w:val="22"/>
          <w:szCs w:val="22"/>
          <w:lang w:val="en-GB"/>
        </w:rPr>
        <w:t>.</w:t>
      </w:r>
    </w:p>
    <w:bookmarkEnd w:id="0"/>
    <w:p w14:paraId="08AF92D1" w14:textId="77777777" w:rsidR="00B42F67" w:rsidRPr="009A2337" w:rsidRDefault="00B42F67" w:rsidP="00B42F67">
      <w:pPr>
        <w:spacing w:after="0" w:line="240" w:lineRule="auto"/>
        <w:jc w:val="right"/>
        <w:rPr>
          <w:lang w:val="en-GB"/>
        </w:rPr>
      </w:pPr>
    </w:p>
    <w:sectPr w:rsidR="00B42F67" w:rsidRPr="009A2337" w:rsidSect="0077315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D3A227" w14:textId="77777777" w:rsidR="009B6B0F" w:rsidRDefault="009B6B0F" w:rsidP="002E0DE9">
      <w:pPr>
        <w:spacing w:after="0" w:line="240" w:lineRule="auto"/>
      </w:pPr>
      <w:r>
        <w:separator/>
      </w:r>
    </w:p>
  </w:endnote>
  <w:endnote w:type="continuationSeparator" w:id="0">
    <w:p w14:paraId="3A66AA9F" w14:textId="77777777" w:rsidR="009B6B0F" w:rsidRDefault="009B6B0F" w:rsidP="002E0DE9">
      <w:pPr>
        <w:spacing w:after="0" w:line="240" w:lineRule="auto"/>
      </w:pPr>
      <w:r>
        <w:continuationSeparator/>
      </w:r>
    </w:p>
  </w:endnote>
  <w:endnote w:type="continuationNotice" w:id="1">
    <w:p w14:paraId="6495C060" w14:textId="77777777" w:rsidR="009B6B0F" w:rsidRDefault="009B6B0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D9CBA0" w14:textId="77777777" w:rsidR="00E9378D" w:rsidRDefault="00E937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AC0F2A" w14:textId="77777777" w:rsidR="00BB36D9" w:rsidRDefault="00BB36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E7D819" w14:textId="77777777" w:rsidR="00E9378D" w:rsidRDefault="00E93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EE7A65" w14:textId="77777777" w:rsidR="009B6B0F" w:rsidRDefault="009B6B0F" w:rsidP="002E0DE9">
      <w:pPr>
        <w:spacing w:after="0" w:line="240" w:lineRule="auto"/>
      </w:pPr>
      <w:r>
        <w:separator/>
      </w:r>
    </w:p>
  </w:footnote>
  <w:footnote w:type="continuationSeparator" w:id="0">
    <w:p w14:paraId="4CDA9CEC" w14:textId="77777777" w:rsidR="009B6B0F" w:rsidRDefault="009B6B0F" w:rsidP="002E0DE9">
      <w:pPr>
        <w:spacing w:after="0" w:line="240" w:lineRule="auto"/>
      </w:pPr>
      <w:r>
        <w:continuationSeparator/>
      </w:r>
    </w:p>
  </w:footnote>
  <w:footnote w:type="continuationNotice" w:id="1">
    <w:p w14:paraId="471C937E" w14:textId="77777777" w:rsidR="009B6B0F" w:rsidRDefault="009B6B0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119FE" w14:textId="64A63C82" w:rsidR="00AE6B80" w:rsidRPr="002E0DE9" w:rsidRDefault="007442D2" w:rsidP="002E0DE9">
    <w:pPr>
      <w:pStyle w:val="Header"/>
      <w:pBdr>
        <w:bottom w:val="single" w:sz="4" w:space="1" w:color="auto"/>
      </w:pBdr>
      <w:rPr>
        <w:i/>
        <w:sz w:val="18"/>
        <w:szCs w:val="18"/>
      </w:rPr>
    </w:pPr>
    <w:r w:rsidRPr="002E0DE9">
      <w:rPr>
        <w:rFonts w:eastAsia="Times New Roman" w:cs="Arial"/>
        <w:i/>
        <w:sz w:val="18"/>
        <w:szCs w:val="18"/>
        <w:lang w:val="en-GB"/>
      </w:rPr>
      <w:t>UNEP/CMS/COP1</w:t>
    </w:r>
    <w:r>
      <w:rPr>
        <w:rFonts w:eastAsia="Times New Roman" w:cs="Arial"/>
        <w:i/>
        <w:sz w:val="18"/>
        <w:szCs w:val="18"/>
        <w:lang w:val="en-GB"/>
      </w:rPr>
      <w:t>5</w:t>
    </w:r>
    <w:r w:rsidRPr="002E0DE9">
      <w:rPr>
        <w:rFonts w:eastAsia="Times New Roman" w:cs="Arial"/>
        <w:i/>
        <w:sz w:val="18"/>
        <w:szCs w:val="18"/>
        <w:lang w:val="en-GB"/>
      </w:rPr>
      <w:t>/</w:t>
    </w:r>
    <w:r w:rsidR="00B225C6">
      <w:rPr>
        <w:rFonts w:eastAsia="Times New Roman" w:cs="Arial"/>
        <w:i/>
        <w:sz w:val="18"/>
        <w:szCs w:val="18"/>
        <w:lang w:val="en-GB"/>
      </w:rPr>
      <w:t>CRP</w:t>
    </w:r>
    <w:r>
      <w:rPr>
        <w:rFonts w:eastAsia="Times New Roman" w:cs="Arial"/>
        <w:i/>
        <w:sz w:val="18"/>
        <w:szCs w:val="18"/>
        <w:lang w:val="en-GB"/>
      </w:rPr>
      <w:t>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DD9428" w14:textId="586C32AC" w:rsidR="000A1F5A" w:rsidRPr="002E0DE9" w:rsidRDefault="000A1F5A" w:rsidP="008A1DFB">
    <w:pPr>
      <w:pStyle w:val="Header"/>
      <w:pBdr>
        <w:bottom w:val="single" w:sz="4" w:space="1" w:color="auto"/>
      </w:pBdr>
      <w:jc w:val="right"/>
      <w:rPr>
        <w:i/>
        <w:sz w:val="18"/>
        <w:szCs w:val="18"/>
      </w:rPr>
    </w:pPr>
    <w:r w:rsidRPr="002E0DE9">
      <w:rPr>
        <w:rFonts w:eastAsia="Times New Roman" w:cs="Arial"/>
        <w:i/>
        <w:sz w:val="18"/>
        <w:szCs w:val="18"/>
        <w:lang w:val="en-GB"/>
      </w:rPr>
      <w:t>UNEP/CMS/COP1</w:t>
    </w:r>
    <w:r>
      <w:rPr>
        <w:rFonts w:eastAsia="Times New Roman" w:cs="Arial"/>
        <w:i/>
        <w:sz w:val="18"/>
        <w:szCs w:val="18"/>
        <w:lang w:val="en-GB"/>
      </w:rPr>
      <w:t>5</w:t>
    </w:r>
    <w:r w:rsidRPr="002E0DE9">
      <w:rPr>
        <w:rFonts w:eastAsia="Times New Roman" w:cs="Arial"/>
        <w:i/>
        <w:sz w:val="18"/>
        <w:szCs w:val="18"/>
        <w:lang w:val="en-GB"/>
      </w:rPr>
      <w:t>/</w:t>
    </w:r>
    <w:r w:rsidR="00B225C6">
      <w:rPr>
        <w:rFonts w:eastAsia="Times New Roman" w:cs="Arial"/>
        <w:i/>
        <w:sz w:val="18"/>
        <w:szCs w:val="18"/>
        <w:lang w:val="en-GB"/>
      </w:rPr>
      <w:t>CRP</w:t>
    </w:r>
    <w:r>
      <w:rPr>
        <w:rFonts w:eastAsia="Times New Roman" w:cs="Arial"/>
        <w:i/>
        <w:sz w:val="18"/>
        <w:szCs w:val="18"/>
        <w:lang w:val="en-GB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145BC8" w14:textId="77777777" w:rsidR="00E9378D" w:rsidRDefault="00E937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940F8"/>
    <w:multiLevelType w:val="hybridMultilevel"/>
    <w:tmpl w:val="51FC7FB0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40ACD"/>
    <w:multiLevelType w:val="hybridMultilevel"/>
    <w:tmpl w:val="235A9480"/>
    <w:lvl w:ilvl="0" w:tplc="041A0017">
      <w:start w:val="1"/>
      <w:numFmt w:val="lowerLetter"/>
      <w:lvlText w:val="%1)"/>
      <w:lvlJc w:val="left"/>
      <w:pPr>
        <w:ind w:left="1146" w:hanging="360"/>
      </w:pPr>
    </w:lvl>
    <w:lvl w:ilvl="1" w:tplc="041A0019" w:tentative="1">
      <w:start w:val="1"/>
      <w:numFmt w:val="lowerLetter"/>
      <w:lvlText w:val="%2."/>
      <w:lvlJc w:val="left"/>
      <w:pPr>
        <w:ind w:left="1866" w:hanging="360"/>
      </w:pPr>
    </w:lvl>
    <w:lvl w:ilvl="2" w:tplc="041A001B" w:tentative="1">
      <w:start w:val="1"/>
      <w:numFmt w:val="lowerRoman"/>
      <w:lvlText w:val="%3."/>
      <w:lvlJc w:val="right"/>
      <w:pPr>
        <w:ind w:left="2586" w:hanging="180"/>
      </w:pPr>
    </w:lvl>
    <w:lvl w:ilvl="3" w:tplc="041A000F" w:tentative="1">
      <w:start w:val="1"/>
      <w:numFmt w:val="decimal"/>
      <w:lvlText w:val="%4."/>
      <w:lvlJc w:val="left"/>
      <w:pPr>
        <w:ind w:left="3306" w:hanging="360"/>
      </w:pPr>
    </w:lvl>
    <w:lvl w:ilvl="4" w:tplc="041A0019" w:tentative="1">
      <w:start w:val="1"/>
      <w:numFmt w:val="lowerLetter"/>
      <w:lvlText w:val="%5."/>
      <w:lvlJc w:val="left"/>
      <w:pPr>
        <w:ind w:left="4026" w:hanging="360"/>
      </w:pPr>
    </w:lvl>
    <w:lvl w:ilvl="5" w:tplc="041A001B" w:tentative="1">
      <w:start w:val="1"/>
      <w:numFmt w:val="lowerRoman"/>
      <w:lvlText w:val="%6."/>
      <w:lvlJc w:val="right"/>
      <w:pPr>
        <w:ind w:left="4746" w:hanging="180"/>
      </w:pPr>
    </w:lvl>
    <w:lvl w:ilvl="6" w:tplc="041A000F" w:tentative="1">
      <w:start w:val="1"/>
      <w:numFmt w:val="decimal"/>
      <w:lvlText w:val="%7."/>
      <w:lvlJc w:val="left"/>
      <w:pPr>
        <w:ind w:left="5466" w:hanging="360"/>
      </w:pPr>
    </w:lvl>
    <w:lvl w:ilvl="7" w:tplc="041A0019" w:tentative="1">
      <w:start w:val="1"/>
      <w:numFmt w:val="lowerLetter"/>
      <w:lvlText w:val="%8."/>
      <w:lvlJc w:val="left"/>
      <w:pPr>
        <w:ind w:left="6186" w:hanging="360"/>
      </w:pPr>
    </w:lvl>
    <w:lvl w:ilvl="8" w:tplc="041A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0F501834"/>
    <w:multiLevelType w:val="hybridMultilevel"/>
    <w:tmpl w:val="3E3E3D7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040C4F"/>
    <w:multiLevelType w:val="hybridMultilevel"/>
    <w:tmpl w:val="84867C50"/>
    <w:lvl w:ilvl="0" w:tplc="A94081EC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sz w:val="22"/>
        <w:szCs w:val="22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7C7A63"/>
    <w:multiLevelType w:val="hybridMultilevel"/>
    <w:tmpl w:val="3E3E3D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FA39E6"/>
    <w:multiLevelType w:val="hybridMultilevel"/>
    <w:tmpl w:val="FCDAC036"/>
    <w:lvl w:ilvl="0" w:tplc="4796CDE8">
      <w:start w:val="1"/>
      <w:numFmt w:val="decimal"/>
      <w:lvlText w:val="%1."/>
      <w:lvlJc w:val="left"/>
      <w:pPr>
        <w:ind w:left="3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EB5847AE">
      <w:start w:val="1"/>
      <w:numFmt w:val="lowerLetter"/>
      <w:lvlText w:val="%2)"/>
      <w:lvlJc w:val="left"/>
      <w:pPr>
        <w:ind w:left="142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624C9702">
      <w:start w:val="1"/>
      <w:numFmt w:val="lowerRoman"/>
      <w:lvlText w:val="%3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AA10DA5E">
      <w:start w:val="1"/>
      <w:numFmt w:val="decimal"/>
      <w:lvlText w:val="%4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0868C8F0">
      <w:start w:val="1"/>
      <w:numFmt w:val="lowerLetter"/>
      <w:lvlText w:val="%5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52F86210">
      <w:start w:val="1"/>
      <w:numFmt w:val="lowerRoman"/>
      <w:lvlText w:val="%6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542C7F52">
      <w:start w:val="1"/>
      <w:numFmt w:val="decimal"/>
      <w:lvlText w:val="%7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D7DA41FE">
      <w:start w:val="1"/>
      <w:numFmt w:val="lowerLetter"/>
      <w:lvlText w:val="%8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3B6C100A">
      <w:start w:val="1"/>
      <w:numFmt w:val="lowerRoman"/>
      <w:lvlText w:val="%9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6" w15:restartNumberingAfterBreak="0">
    <w:nsid w:val="171E7CD7"/>
    <w:multiLevelType w:val="hybridMultilevel"/>
    <w:tmpl w:val="7BB089EA"/>
    <w:lvl w:ilvl="0" w:tplc="FFFFFFFF">
      <w:start w:val="1"/>
      <w:numFmt w:val="decimal"/>
      <w:lvlText w:val="%1."/>
      <w:lvlJc w:val="left"/>
      <w:pPr>
        <w:ind w:left="1287" w:hanging="360"/>
      </w:p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19951C7D"/>
    <w:multiLevelType w:val="hybridMultilevel"/>
    <w:tmpl w:val="6E88C066"/>
    <w:lvl w:ilvl="0" w:tplc="2000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26D81EE8"/>
    <w:multiLevelType w:val="hybridMultilevel"/>
    <w:tmpl w:val="C4BE5BFA"/>
    <w:lvl w:ilvl="0" w:tplc="21262B08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500A227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B6CE99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C4FE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E8348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C90AD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FCA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1C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A866FC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4830AB"/>
    <w:multiLevelType w:val="hybridMultilevel"/>
    <w:tmpl w:val="AB1847F8"/>
    <w:lvl w:ilvl="0" w:tplc="8864DE0A">
      <w:start w:val="1"/>
      <w:numFmt w:val="lowerLetter"/>
      <w:lvlText w:val="%1)"/>
      <w:lvlJc w:val="left"/>
      <w:pPr>
        <w:ind w:left="1146" w:hanging="360"/>
      </w:pPr>
    </w:lvl>
    <w:lvl w:ilvl="1" w:tplc="CA7CB216">
      <w:start w:val="1"/>
      <w:numFmt w:val="lowerLetter"/>
      <w:lvlText w:val="%2."/>
      <w:lvlJc w:val="left"/>
      <w:pPr>
        <w:ind w:left="1440" w:hanging="360"/>
      </w:pPr>
    </w:lvl>
    <w:lvl w:ilvl="2" w:tplc="987E80D2">
      <w:start w:val="1"/>
      <w:numFmt w:val="lowerRoman"/>
      <w:lvlText w:val="%3."/>
      <w:lvlJc w:val="right"/>
      <w:pPr>
        <w:ind w:left="2160" w:hanging="180"/>
      </w:pPr>
    </w:lvl>
    <w:lvl w:ilvl="3" w:tplc="7766227A">
      <w:start w:val="1"/>
      <w:numFmt w:val="decimal"/>
      <w:lvlText w:val="%4."/>
      <w:lvlJc w:val="left"/>
      <w:pPr>
        <w:ind w:left="2880" w:hanging="360"/>
      </w:pPr>
    </w:lvl>
    <w:lvl w:ilvl="4" w:tplc="E8E66AC6">
      <w:start w:val="1"/>
      <w:numFmt w:val="lowerLetter"/>
      <w:lvlText w:val="%5."/>
      <w:lvlJc w:val="left"/>
      <w:pPr>
        <w:ind w:left="3600" w:hanging="360"/>
      </w:pPr>
    </w:lvl>
    <w:lvl w:ilvl="5" w:tplc="AF2469D6">
      <w:start w:val="1"/>
      <w:numFmt w:val="lowerRoman"/>
      <w:lvlText w:val="%6."/>
      <w:lvlJc w:val="right"/>
      <w:pPr>
        <w:ind w:left="4320" w:hanging="180"/>
      </w:pPr>
    </w:lvl>
    <w:lvl w:ilvl="6" w:tplc="D0B65C14">
      <w:start w:val="1"/>
      <w:numFmt w:val="decimal"/>
      <w:lvlText w:val="%7."/>
      <w:lvlJc w:val="left"/>
      <w:pPr>
        <w:ind w:left="5040" w:hanging="360"/>
      </w:pPr>
    </w:lvl>
    <w:lvl w:ilvl="7" w:tplc="E7CE4EE4">
      <w:start w:val="1"/>
      <w:numFmt w:val="lowerLetter"/>
      <w:lvlText w:val="%8."/>
      <w:lvlJc w:val="left"/>
      <w:pPr>
        <w:ind w:left="5760" w:hanging="360"/>
      </w:pPr>
    </w:lvl>
    <w:lvl w:ilvl="8" w:tplc="DE46DB7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434309"/>
    <w:multiLevelType w:val="hybridMultilevel"/>
    <w:tmpl w:val="DA0CAFB2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F13C81"/>
    <w:multiLevelType w:val="multilevel"/>
    <w:tmpl w:val="51FA4954"/>
    <w:lvl w:ilvl="0">
      <w:start w:val="1"/>
      <w:numFmt w:val="lowerLetter"/>
      <w:lvlText w:val="%1)"/>
      <w:lvlJc w:val="left"/>
      <w:pPr>
        <w:tabs>
          <w:tab w:val="num" w:pos="630"/>
        </w:tabs>
        <w:ind w:left="630" w:hanging="360"/>
      </w:pPr>
    </w:lvl>
    <w:lvl w:ilvl="1" w:tentative="1">
      <w:start w:val="1"/>
      <w:numFmt w:val="decimal"/>
      <w:lvlText w:val="%2."/>
      <w:lvlJc w:val="left"/>
      <w:pPr>
        <w:tabs>
          <w:tab w:val="num" w:pos="1350"/>
        </w:tabs>
        <w:ind w:left="1350" w:hanging="360"/>
      </w:pPr>
    </w:lvl>
    <w:lvl w:ilvl="2" w:tentative="1">
      <w:start w:val="1"/>
      <w:numFmt w:val="decimal"/>
      <w:lvlText w:val="%3."/>
      <w:lvlJc w:val="left"/>
      <w:pPr>
        <w:tabs>
          <w:tab w:val="num" w:pos="2070"/>
        </w:tabs>
        <w:ind w:left="2070" w:hanging="360"/>
      </w:pPr>
    </w:lvl>
    <w:lvl w:ilvl="3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entative="1">
      <w:start w:val="1"/>
      <w:numFmt w:val="decimal"/>
      <w:lvlText w:val="%5."/>
      <w:lvlJc w:val="left"/>
      <w:pPr>
        <w:tabs>
          <w:tab w:val="num" w:pos="3510"/>
        </w:tabs>
        <w:ind w:left="3510" w:hanging="360"/>
      </w:pPr>
    </w:lvl>
    <w:lvl w:ilvl="5" w:tentative="1">
      <w:start w:val="1"/>
      <w:numFmt w:val="decimal"/>
      <w:lvlText w:val="%6."/>
      <w:lvlJc w:val="left"/>
      <w:pPr>
        <w:tabs>
          <w:tab w:val="num" w:pos="4230"/>
        </w:tabs>
        <w:ind w:left="4230" w:hanging="360"/>
      </w:pPr>
    </w:lvl>
    <w:lvl w:ilvl="6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entative="1">
      <w:start w:val="1"/>
      <w:numFmt w:val="decimal"/>
      <w:lvlText w:val="%8."/>
      <w:lvlJc w:val="left"/>
      <w:pPr>
        <w:tabs>
          <w:tab w:val="num" w:pos="5670"/>
        </w:tabs>
        <w:ind w:left="5670" w:hanging="360"/>
      </w:pPr>
    </w:lvl>
    <w:lvl w:ilvl="8" w:tentative="1">
      <w:start w:val="1"/>
      <w:numFmt w:val="decimal"/>
      <w:lvlText w:val="%9."/>
      <w:lvlJc w:val="left"/>
      <w:pPr>
        <w:tabs>
          <w:tab w:val="num" w:pos="6390"/>
        </w:tabs>
        <w:ind w:left="6390" w:hanging="360"/>
      </w:pPr>
    </w:lvl>
  </w:abstractNum>
  <w:abstractNum w:abstractNumId="12" w15:restartNumberingAfterBreak="0">
    <w:nsid w:val="30F20254"/>
    <w:multiLevelType w:val="hybridMultilevel"/>
    <w:tmpl w:val="F146D33A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52E5EE"/>
    <w:multiLevelType w:val="hybridMultilevel"/>
    <w:tmpl w:val="807CB18A"/>
    <w:lvl w:ilvl="0" w:tplc="AAB09080">
      <w:start w:val="1"/>
      <w:numFmt w:val="lowerLetter"/>
      <w:lvlText w:val="%1)"/>
      <w:lvlJc w:val="left"/>
      <w:pPr>
        <w:ind w:left="1440" w:hanging="360"/>
      </w:pPr>
    </w:lvl>
    <w:lvl w:ilvl="1" w:tplc="1F94EED6">
      <w:start w:val="1"/>
      <w:numFmt w:val="lowerLetter"/>
      <w:lvlText w:val="%2."/>
      <w:lvlJc w:val="left"/>
      <w:pPr>
        <w:ind w:left="2160" w:hanging="360"/>
      </w:pPr>
    </w:lvl>
    <w:lvl w:ilvl="2" w:tplc="0F8CAFEE">
      <w:start w:val="1"/>
      <w:numFmt w:val="lowerRoman"/>
      <w:lvlText w:val="%3."/>
      <w:lvlJc w:val="right"/>
      <w:pPr>
        <w:ind w:left="2880" w:hanging="180"/>
      </w:pPr>
    </w:lvl>
    <w:lvl w:ilvl="3" w:tplc="ADD426C2">
      <w:start w:val="1"/>
      <w:numFmt w:val="decimal"/>
      <w:lvlText w:val="%4."/>
      <w:lvlJc w:val="left"/>
      <w:pPr>
        <w:ind w:left="3600" w:hanging="360"/>
      </w:pPr>
    </w:lvl>
    <w:lvl w:ilvl="4" w:tplc="5C0E18E4">
      <w:start w:val="1"/>
      <w:numFmt w:val="lowerLetter"/>
      <w:lvlText w:val="%5."/>
      <w:lvlJc w:val="left"/>
      <w:pPr>
        <w:ind w:left="4320" w:hanging="360"/>
      </w:pPr>
    </w:lvl>
    <w:lvl w:ilvl="5" w:tplc="473C23FA">
      <w:start w:val="1"/>
      <w:numFmt w:val="lowerRoman"/>
      <w:lvlText w:val="%6."/>
      <w:lvlJc w:val="right"/>
      <w:pPr>
        <w:ind w:left="5040" w:hanging="180"/>
      </w:pPr>
    </w:lvl>
    <w:lvl w:ilvl="6" w:tplc="AB3A3AB8">
      <w:start w:val="1"/>
      <w:numFmt w:val="decimal"/>
      <w:lvlText w:val="%7."/>
      <w:lvlJc w:val="left"/>
      <w:pPr>
        <w:ind w:left="5760" w:hanging="360"/>
      </w:pPr>
    </w:lvl>
    <w:lvl w:ilvl="7" w:tplc="32E604E6">
      <w:start w:val="1"/>
      <w:numFmt w:val="lowerLetter"/>
      <w:lvlText w:val="%8."/>
      <w:lvlJc w:val="left"/>
      <w:pPr>
        <w:ind w:left="6480" w:hanging="360"/>
      </w:pPr>
    </w:lvl>
    <w:lvl w:ilvl="8" w:tplc="6BACFECA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143652F"/>
    <w:multiLevelType w:val="hybridMultilevel"/>
    <w:tmpl w:val="F3FE06C2"/>
    <w:lvl w:ilvl="0" w:tplc="4C88504A">
      <w:start w:val="1"/>
      <w:numFmt w:val="lowerRoman"/>
      <w:lvlText w:val="(%1)"/>
      <w:lvlJc w:val="left"/>
      <w:pPr>
        <w:ind w:left="1080" w:hanging="720"/>
      </w:pPr>
    </w:lvl>
    <w:lvl w:ilvl="1" w:tplc="4F106F44">
      <w:start w:val="1"/>
      <w:numFmt w:val="lowerLetter"/>
      <w:lvlText w:val="(%2)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3F7345"/>
    <w:multiLevelType w:val="hybridMultilevel"/>
    <w:tmpl w:val="C826DECE"/>
    <w:lvl w:ilvl="0" w:tplc="B9E03566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0966F1"/>
    <w:multiLevelType w:val="hybridMultilevel"/>
    <w:tmpl w:val="7BB089EA"/>
    <w:lvl w:ilvl="0" w:tplc="0809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4F1522A9"/>
    <w:multiLevelType w:val="hybridMultilevel"/>
    <w:tmpl w:val="B7582340"/>
    <w:lvl w:ilvl="0" w:tplc="FFFFFFF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C73F92"/>
    <w:multiLevelType w:val="hybridMultilevel"/>
    <w:tmpl w:val="766CAED4"/>
    <w:lvl w:ilvl="0" w:tplc="94C49C5A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58488D"/>
    <w:multiLevelType w:val="hybridMultilevel"/>
    <w:tmpl w:val="2622405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A23F83"/>
    <w:multiLevelType w:val="hybridMultilevel"/>
    <w:tmpl w:val="A6DA6EC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ECA018F"/>
    <w:multiLevelType w:val="hybridMultilevel"/>
    <w:tmpl w:val="EF94AFA6"/>
    <w:lvl w:ilvl="0" w:tplc="FFFFFFF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1726D4"/>
    <w:multiLevelType w:val="hybridMultilevel"/>
    <w:tmpl w:val="744863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B30392"/>
    <w:multiLevelType w:val="hybridMultilevel"/>
    <w:tmpl w:val="DB1A317A"/>
    <w:lvl w:ilvl="0" w:tplc="90442228">
      <w:start w:val="1"/>
      <w:numFmt w:val="decimal"/>
      <w:pStyle w:val="Firstnumbering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ED6731"/>
    <w:multiLevelType w:val="hybridMultilevel"/>
    <w:tmpl w:val="FE98D13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3176B9"/>
    <w:multiLevelType w:val="multilevel"/>
    <w:tmpl w:val="F2A425B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sz w:val="22"/>
        <w:szCs w:val="2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B36076D"/>
    <w:multiLevelType w:val="hybridMultilevel"/>
    <w:tmpl w:val="3AA2A316"/>
    <w:lvl w:ilvl="0" w:tplc="7C3A19F6">
      <w:start w:val="1"/>
      <w:numFmt w:val="lowerLetter"/>
      <w:lvlText w:val="%1)"/>
      <w:lvlJc w:val="left"/>
      <w:pPr>
        <w:ind w:left="1440" w:hanging="72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C464D04"/>
    <w:multiLevelType w:val="hybridMultilevel"/>
    <w:tmpl w:val="812E3F9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028725">
    <w:abstractNumId w:val="15"/>
  </w:num>
  <w:num w:numId="2" w16cid:durableId="1342467551">
    <w:abstractNumId w:val="24"/>
  </w:num>
  <w:num w:numId="3" w16cid:durableId="1569996155">
    <w:abstractNumId w:val="0"/>
  </w:num>
  <w:num w:numId="4" w16cid:durableId="50371203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8756848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359837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72059935">
    <w:abstractNumId w:val="12"/>
  </w:num>
  <w:num w:numId="8" w16cid:durableId="657730385">
    <w:abstractNumId w:val="27"/>
  </w:num>
  <w:num w:numId="9" w16cid:durableId="1231307325">
    <w:abstractNumId w:val="19"/>
  </w:num>
  <w:num w:numId="10" w16cid:durableId="1505512224">
    <w:abstractNumId w:val="18"/>
  </w:num>
  <w:num w:numId="11" w16cid:durableId="604962855">
    <w:abstractNumId w:val="1"/>
  </w:num>
  <w:num w:numId="12" w16cid:durableId="507254738">
    <w:abstractNumId w:val="2"/>
  </w:num>
  <w:num w:numId="13" w16cid:durableId="2061248094">
    <w:abstractNumId w:val="4"/>
  </w:num>
  <w:num w:numId="14" w16cid:durableId="1112938309">
    <w:abstractNumId w:val="23"/>
  </w:num>
  <w:num w:numId="15" w16cid:durableId="168494280">
    <w:abstractNumId w:val="20"/>
  </w:num>
  <w:num w:numId="16" w16cid:durableId="2324006">
    <w:abstractNumId w:val="22"/>
  </w:num>
  <w:num w:numId="17" w16cid:durableId="68158628">
    <w:abstractNumId w:val="10"/>
  </w:num>
  <w:num w:numId="18" w16cid:durableId="1668633191">
    <w:abstractNumId w:val="3"/>
  </w:num>
  <w:num w:numId="19" w16cid:durableId="1852334329">
    <w:abstractNumId w:val="7"/>
  </w:num>
  <w:num w:numId="20" w16cid:durableId="10708809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40655401">
    <w:abstractNumId w:val="16"/>
  </w:num>
  <w:num w:numId="22" w16cid:durableId="131991619">
    <w:abstractNumId w:val="6"/>
  </w:num>
  <w:num w:numId="23" w16cid:durableId="1284654797">
    <w:abstractNumId w:val="21"/>
  </w:num>
  <w:num w:numId="24" w16cid:durableId="610354427">
    <w:abstractNumId w:val="13"/>
  </w:num>
  <w:num w:numId="25" w16cid:durableId="1683555601">
    <w:abstractNumId w:val="14"/>
  </w:num>
  <w:num w:numId="26" w16cid:durableId="1448305606">
    <w:abstractNumId w:val="17"/>
  </w:num>
  <w:num w:numId="27" w16cid:durableId="1354573776">
    <w:abstractNumId w:val="8"/>
  </w:num>
  <w:num w:numId="28" w16cid:durableId="110590198">
    <w:abstractNumId w:val="11"/>
  </w:num>
  <w:num w:numId="29" w16cid:durableId="103115750">
    <w:abstractNumId w:val="25"/>
  </w:num>
  <w:num w:numId="30" w16cid:durableId="43799252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NzU1NzMzNjI0sbBU0lEKTi0uzszPAykwqgUAwrpv6CwAAAA="/>
  </w:docVars>
  <w:rsids>
    <w:rsidRoot w:val="002E0DE9"/>
    <w:rsid w:val="0000016E"/>
    <w:rsid w:val="00000A2C"/>
    <w:rsid w:val="000102AD"/>
    <w:rsid w:val="00011F03"/>
    <w:rsid w:val="00016521"/>
    <w:rsid w:val="00016763"/>
    <w:rsid w:val="000167C1"/>
    <w:rsid w:val="00023446"/>
    <w:rsid w:val="00023C37"/>
    <w:rsid w:val="0002419D"/>
    <w:rsid w:val="00024278"/>
    <w:rsid w:val="0002523C"/>
    <w:rsid w:val="00025538"/>
    <w:rsid w:val="00027261"/>
    <w:rsid w:val="00027512"/>
    <w:rsid w:val="000316DD"/>
    <w:rsid w:val="0003222B"/>
    <w:rsid w:val="000362FC"/>
    <w:rsid w:val="00040331"/>
    <w:rsid w:val="00040342"/>
    <w:rsid w:val="00042A22"/>
    <w:rsid w:val="00045EDF"/>
    <w:rsid w:val="000463BF"/>
    <w:rsid w:val="00050296"/>
    <w:rsid w:val="0005029E"/>
    <w:rsid w:val="000539AB"/>
    <w:rsid w:val="00055318"/>
    <w:rsid w:val="0005566E"/>
    <w:rsid w:val="0005616E"/>
    <w:rsid w:val="00056612"/>
    <w:rsid w:val="00061140"/>
    <w:rsid w:val="00062FD4"/>
    <w:rsid w:val="00063C40"/>
    <w:rsid w:val="000661B2"/>
    <w:rsid w:val="00066FD8"/>
    <w:rsid w:val="00070C65"/>
    <w:rsid w:val="00070CD5"/>
    <w:rsid w:val="0007249C"/>
    <w:rsid w:val="00072BBB"/>
    <w:rsid w:val="00072CFF"/>
    <w:rsid w:val="00075378"/>
    <w:rsid w:val="00076B7E"/>
    <w:rsid w:val="00076FDE"/>
    <w:rsid w:val="000777BB"/>
    <w:rsid w:val="00080E71"/>
    <w:rsid w:val="00081045"/>
    <w:rsid w:val="00082F24"/>
    <w:rsid w:val="000832D7"/>
    <w:rsid w:val="00084892"/>
    <w:rsid w:val="00086201"/>
    <w:rsid w:val="00087B41"/>
    <w:rsid w:val="00091828"/>
    <w:rsid w:val="00091FBC"/>
    <w:rsid w:val="000957DB"/>
    <w:rsid w:val="00095B47"/>
    <w:rsid w:val="000A1F5A"/>
    <w:rsid w:val="000A2533"/>
    <w:rsid w:val="000A29C5"/>
    <w:rsid w:val="000A4C9C"/>
    <w:rsid w:val="000B08E9"/>
    <w:rsid w:val="000B6E59"/>
    <w:rsid w:val="000C10D7"/>
    <w:rsid w:val="000C34B8"/>
    <w:rsid w:val="000C3963"/>
    <w:rsid w:val="000C5651"/>
    <w:rsid w:val="000D1196"/>
    <w:rsid w:val="000D1497"/>
    <w:rsid w:val="000D3ED6"/>
    <w:rsid w:val="000D435D"/>
    <w:rsid w:val="000D4D7D"/>
    <w:rsid w:val="000D6CB1"/>
    <w:rsid w:val="000E2282"/>
    <w:rsid w:val="000E2B12"/>
    <w:rsid w:val="000E3359"/>
    <w:rsid w:val="000E364F"/>
    <w:rsid w:val="000E3E2E"/>
    <w:rsid w:val="000E6D58"/>
    <w:rsid w:val="000F066E"/>
    <w:rsid w:val="000F3016"/>
    <w:rsid w:val="000F4163"/>
    <w:rsid w:val="000F5BC5"/>
    <w:rsid w:val="00101399"/>
    <w:rsid w:val="00101B99"/>
    <w:rsid w:val="0010223F"/>
    <w:rsid w:val="00102A85"/>
    <w:rsid w:val="00103B52"/>
    <w:rsid w:val="00103C7C"/>
    <w:rsid w:val="00105672"/>
    <w:rsid w:val="001072FE"/>
    <w:rsid w:val="00111075"/>
    <w:rsid w:val="00112562"/>
    <w:rsid w:val="0011262B"/>
    <w:rsid w:val="00113009"/>
    <w:rsid w:val="001147AC"/>
    <w:rsid w:val="001149D6"/>
    <w:rsid w:val="00120697"/>
    <w:rsid w:val="001217B2"/>
    <w:rsid w:val="00121B2B"/>
    <w:rsid w:val="00124CB4"/>
    <w:rsid w:val="0012597B"/>
    <w:rsid w:val="00125F6F"/>
    <w:rsid w:val="00127550"/>
    <w:rsid w:val="00127DDE"/>
    <w:rsid w:val="00131EAE"/>
    <w:rsid w:val="001341B9"/>
    <w:rsid w:val="00134BEE"/>
    <w:rsid w:val="00134C69"/>
    <w:rsid w:val="00137609"/>
    <w:rsid w:val="00137BB7"/>
    <w:rsid w:val="00140F41"/>
    <w:rsid w:val="0014163A"/>
    <w:rsid w:val="00141A13"/>
    <w:rsid w:val="00141ACD"/>
    <w:rsid w:val="00142337"/>
    <w:rsid w:val="00142F1F"/>
    <w:rsid w:val="00143459"/>
    <w:rsid w:val="00143D52"/>
    <w:rsid w:val="00146CC6"/>
    <w:rsid w:val="00147D76"/>
    <w:rsid w:val="00147F40"/>
    <w:rsid w:val="00151841"/>
    <w:rsid w:val="00153DDD"/>
    <w:rsid w:val="00154AEC"/>
    <w:rsid w:val="00155763"/>
    <w:rsid w:val="00155FC4"/>
    <w:rsid w:val="001560B5"/>
    <w:rsid w:val="0015698A"/>
    <w:rsid w:val="001577AB"/>
    <w:rsid w:val="001610B1"/>
    <w:rsid w:val="00164674"/>
    <w:rsid w:val="00164897"/>
    <w:rsid w:val="0016497C"/>
    <w:rsid w:val="0016562A"/>
    <w:rsid w:val="00166A02"/>
    <w:rsid w:val="001670BD"/>
    <w:rsid w:val="001733DA"/>
    <w:rsid w:val="00175DC3"/>
    <w:rsid w:val="00176C6C"/>
    <w:rsid w:val="00177179"/>
    <w:rsid w:val="00180F74"/>
    <w:rsid w:val="00184004"/>
    <w:rsid w:val="00184287"/>
    <w:rsid w:val="001863D7"/>
    <w:rsid w:val="001864C6"/>
    <w:rsid w:val="00190ADA"/>
    <w:rsid w:val="00191F12"/>
    <w:rsid w:val="00197F91"/>
    <w:rsid w:val="001A2FE4"/>
    <w:rsid w:val="001A4494"/>
    <w:rsid w:val="001A5062"/>
    <w:rsid w:val="001A5C46"/>
    <w:rsid w:val="001A7615"/>
    <w:rsid w:val="001A7DD6"/>
    <w:rsid w:val="001B0B36"/>
    <w:rsid w:val="001B0BE4"/>
    <w:rsid w:val="001B1312"/>
    <w:rsid w:val="001B3101"/>
    <w:rsid w:val="001B5D9E"/>
    <w:rsid w:val="001B7CD0"/>
    <w:rsid w:val="001C0BBD"/>
    <w:rsid w:val="001C21E5"/>
    <w:rsid w:val="001C282D"/>
    <w:rsid w:val="001C2EA2"/>
    <w:rsid w:val="001C3C7C"/>
    <w:rsid w:val="001C416B"/>
    <w:rsid w:val="001C458A"/>
    <w:rsid w:val="001C46B0"/>
    <w:rsid w:val="001C46D1"/>
    <w:rsid w:val="001D1428"/>
    <w:rsid w:val="001D1B19"/>
    <w:rsid w:val="001D1F67"/>
    <w:rsid w:val="001D78BF"/>
    <w:rsid w:val="001E0D37"/>
    <w:rsid w:val="001E1C32"/>
    <w:rsid w:val="001E70F7"/>
    <w:rsid w:val="001E73CD"/>
    <w:rsid w:val="001F35DC"/>
    <w:rsid w:val="001F40AB"/>
    <w:rsid w:val="001F5799"/>
    <w:rsid w:val="001F61CF"/>
    <w:rsid w:val="001F6A8E"/>
    <w:rsid w:val="002025BC"/>
    <w:rsid w:val="00202A42"/>
    <w:rsid w:val="00206F6E"/>
    <w:rsid w:val="002103A6"/>
    <w:rsid w:val="0021216C"/>
    <w:rsid w:val="00212E09"/>
    <w:rsid w:val="0021525B"/>
    <w:rsid w:val="00215A9E"/>
    <w:rsid w:val="002203CC"/>
    <w:rsid w:val="00222ED7"/>
    <w:rsid w:val="002233A4"/>
    <w:rsid w:val="00224B2C"/>
    <w:rsid w:val="00224DF1"/>
    <w:rsid w:val="002252A3"/>
    <w:rsid w:val="002258FA"/>
    <w:rsid w:val="002311C3"/>
    <w:rsid w:val="00231876"/>
    <w:rsid w:val="0023199F"/>
    <w:rsid w:val="002326AB"/>
    <w:rsid w:val="002344B8"/>
    <w:rsid w:val="00235010"/>
    <w:rsid w:val="00237957"/>
    <w:rsid w:val="002405FD"/>
    <w:rsid w:val="002430CF"/>
    <w:rsid w:val="00243392"/>
    <w:rsid w:val="00252A87"/>
    <w:rsid w:val="00252BA1"/>
    <w:rsid w:val="00252C2D"/>
    <w:rsid w:val="00252E6C"/>
    <w:rsid w:val="00255657"/>
    <w:rsid w:val="00262758"/>
    <w:rsid w:val="002629D5"/>
    <w:rsid w:val="0026320F"/>
    <w:rsid w:val="0026471E"/>
    <w:rsid w:val="002653D5"/>
    <w:rsid w:val="00266299"/>
    <w:rsid w:val="002673CB"/>
    <w:rsid w:val="00267559"/>
    <w:rsid w:val="002723F3"/>
    <w:rsid w:val="00272591"/>
    <w:rsid w:val="00272696"/>
    <w:rsid w:val="0027580E"/>
    <w:rsid w:val="002774C8"/>
    <w:rsid w:val="002808F0"/>
    <w:rsid w:val="002830AC"/>
    <w:rsid w:val="00284272"/>
    <w:rsid w:val="002849A2"/>
    <w:rsid w:val="002854DE"/>
    <w:rsid w:val="00285DEB"/>
    <w:rsid w:val="00291161"/>
    <w:rsid w:val="00291825"/>
    <w:rsid w:val="00291AE7"/>
    <w:rsid w:val="00293868"/>
    <w:rsid w:val="002940D5"/>
    <w:rsid w:val="00294E3A"/>
    <w:rsid w:val="002A1C90"/>
    <w:rsid w:val="002A295F"/>
    <w:rsid w:val="002A55CE"/>
    <w:rsid w:val="002A56C1"/>
    <w:rsid w:val="002A6FD8"/>
    <w:rsid w:val="002A7593"/>
    <w:rsid w:val="002A7E86"/>
    <w:rsid w:val="002B1250"/>
    <w:rsid w:val="002B1D9A"/>
    <w:rsid w:val="002B27A5"/>
    <w:rsid w:val="002B2806"/>
    <w:rsid w:val="002B3AA9"/>
    <w:rsid w:val="002B4B7A"/>
    <w:rsid w:val="002B530F"/>
    <w:rsid w:val="002B5CC7"/>
    <w:rsid w:val="002B6AA1"/>
    <w:rsid w:val="002C03BD"/>
    <w:rsid w:val="002C0B40"/>
    <w:rsid w:val="002C37DE"/>
    <w:rsid w:val="002C4DBC"/>
    <w:rsid w:val="002D0A9A"/>
    <w:rsid w:val="002D1745"/>
    <w:rsid w:val="002D17E8"/>
    <w:rsid w:val="002D7A7E"/>
    <w:rsid w:val="002D7FE6"/>
    <w:rsid w:val="002E0465"/>
    <w:rsid w:val="002E0926"/>
    <w:rsid w:val="002E0DE9"/>
    <w:rsid w:val="002E14F7"/>
    <w:rsid w:val="002E15DD"/>
    <w:rsid w:val="002E1CC3"/>
    <w:rsid w:val="002E43B0"/>
    <w:rsid w:val="002E6174"/>
    <w:rsid w:val="002E6A7D"/>
    <w:rsid w:val="002E793D"/>
    <w:rsid w:val="002F49C2"/>
    <w:rsid w:val="003004BA"/>
    <w:rsid w:val="003017D0"/>
    <w:rsid w:val="00302F64"/>
    <w:rsid w:val="00303000"/>
    <w:rsid w:val="003037F9"/>
    <w:rsid w:val="00303C08"/>
    <w:rsid w:val="00306E86"/>
    <w:rsid w:val="00307595"/>
    <w:rsid w:val="003078F6"/>
    <w:rsid w:val="0030790B"/>
    <w:rsid w:val="003107D2"/>
    <w:rsid w:val="00311115"/>
    <w:rsid w:val="003124C9"/>
    <w:rsid w:val="0031284C"/>
    <w:rsid w:val="00314F80"/>
    <w:rsid w:val="003166DD"/>
    <w:rsid w:val="00316BB3"/>
    <w:rsid w:val="003205B8"/>
    <w:rsid w:val="00323E1E"/>
    <w:rsid w:val="003268FF"/>
    <w:rsid w:val="00331D38"/>
    <w:rsid w:val="0033258E"/>
    <w:rsid w:val="00334075"/>
    <w:rsid w:val="003346C8"/>
    <w:rsid w:val="00334D62"/>
    <w:rsid w:val="00335C1E"/>
    <w:rsid w:val="00337E37"/>
    <w:rsid w:val="00341D87"/>
    <w:rsid w:val="003434AF"/>
    <w:rsid w:val="003438D2"/>
    <w:rsid w:val="0034761F"/>
    <w:rsid w:val="0035024E"/>
    <w:rsid w:val="0035074A"/>
    <w:rsid w:val="0035110A"/>
    <w:rsid w:val="003524DD"/>
    <w:rsid w:val="003532AB"/>
    <w:rsid w:val="00353BFE"/>
    <w:rsid w:val="00353E27"/>
    <w:rsid w:val="0035425D"/>
    <w:rsid w:val="003543B2"/>
    <w:rsid w:val="00356818"/>
    <w:rsid w:val="00356AE9"/>
    <w:rsid w:val="00356F8E"/>
    <w:rsid w:val="00357DFF"/>
    <w:rsid w:val="003612F5"/>
    <w:rsid w:val="0036167E"/>
    <w:rsid w:val="00361B81"/>
    <w:rsid w:val="00361EB2"/>
    <w:rsid w:val="00362E44"/>
    <w:rsid w:val="0036344F"/>
    <w:rsid w:val="003634BE"/>
    <w:rsid w:val="0036559C"/>
    <w:rsid w:val="003658FB"/>
    <w:rsid w:val="003669FF"/>
    <w:rsid w:val="00370D9C"/>
    <w:rsid w:val="0037794E"/>
    <w:rsid w:val="00383116"/>
    <w:rsid w:val="00383319"/>
    <w:rsid w:val="00383F58"/>
    <w:rsid w:val="003843B4"/>
    <w:rsid w:val="00386886"/>
    <w:rsid w:val="00390D53"/>
    <w:rsid w:val="00392839"/>
    <w:rsid w:val="00392BB7"/>
    <w:rsid w:val="003930E3"/>
    <w:rsid w:val="0039447F"/>
    <w:rsid w:val="003947CB"/>
    <w:rsid w:val="0039527B"/>
    <w:rsid w:val="003A1EE6"/>
    <w:rsid w:val="003A1F1A"/>
    <w:rsid w:val="003A4A8A"/>
    <w:rsid w:val="003A5305"/>
    <w:rsid w:val="003A6FE1"/>
    <w:rsid w:val="003B1925"/>
    <w:rsid w:val="003B1E90"/>
    <w:rsid w:val="003B56CC"/>
    <w:rsid w:val="003B58B2"/>
    <w:rsid w:val="003B6A1A"/>
    <w:rsid w:val="003B7DAA"/>
    <w:rsid w:val="003B7F35"/>
    <w:rsid w:val="003C17EA"/>
    <w:rsid w:val="003C1D96"/>
    <w:rsid w:val="003C569E"/>
    <w:rsid w:val="003C5AD0"/>
    <w:rsid w:val="003C668B"/>
    <w:rsid w:val="003D5263"/>
    <w:rsid w:val="003D5D83"/>
    <w:rsid w:val="003D6934"/>
    <w:rsid w:val="003D7587"/>
    <w:rsid w:val="003E094B"/>
    <w:rsid w:val="003E2940"/>
    <w:rsid w:val="003E2BE8"/>
    <w:rsid w:val="003E55CC"/>
    <w:rsid w:val="003E731A"/>
    <w:rsid w:val="003E7752"/>
    <w:rsid w:val="003E789E"/>
    <w:rsid w:val="003E78F2"/>
    <w:rsid w:val="003E7CC5"/>
    <w:rsid w:val="003F1D8D"/>
    <w:rsid w:val="003F4291"/>
    <w:rsid w:val="00400877"/>
    <w:rsid w:val="00402631"/>
    <w:rsid w:val="00403F02"/>
    <w:rsid w:val="00407476"/>
    <w:rsid w:val="00410CFD"/>
    <w:rsid w:val="00410F98"/>
    <w:rsid w:val="00416006"/>
    <w:rsid w:val="00417F01"/>
    <w:rsid w:val="004207F7"/>
    <w:rsid w:val="0042177A"/>
    <w:rsid w:val="00421ECC"/>
    <w:rsid w:val="00425E63"/>
    <w:rsid w:val="0042637F"/>
    <w:rsid w:val="00431FE3"/>
    <w:rsid w:val="0043325F"/>
    <w:rsid w:val="00437E98"/>
    <w:rsid w:val="004411D8"/>
    <w:rsid w:val="00441C50"/>
    <w:rsid w:val="00441D9C"/>
    <w:rsid w:val="00443325"/>
    <w:rsid w:val="00445927"/>
    <w:rsid w:val="00450AAE"/>
    <w:rsid w:val="004529BA"/>
    <w:rsid w:val="004531F1"/>
    <w:rsid w:val="00455BF5"/>
    <w:rsid w:val="0045656D"/>
    <w:rsid w:val="00457A20"/>
    <w:rsid w:val="0046064B"/>
    <w:rsid w:val="004608C4"/>
    <w:rsid w:val="0046317A"/>
    <w:rsid w:val="004639CE"/>
    <w:rsid w:val="00464491"/>
    <w:rsid w:val="004645A7"/>
    <w:rsid w:val="00464E01"/>
    <w:rsid w:val="0046551A"/>
    <w:rsid w:val="004671B9"/>
    <w:rsid w:val="004714F5"/>
    <w:rsid w:val="00472BCE"/>
    <w:rsid w:val="00472C5D"/>
    <w:rsid w:val="004747CC"/>
    <w:rsid w:val="004804AE"/>
    <w:rsid w:val="00480B30"/>
    <w:rsid w:val="00481771"/>
    <w:rsid w:val="00481F82"/>
    <w:rsid w:val="00482896"/>
    <w:rsid w:val="00483626"/>
    <w:rsid w:val="00483704"/>
    <w:rsid w:val="00486DA7"/>
    <w:rsid w:val="00486F5B"/>
    <w:rsid w:val="00487496"/>
    <w:rsid w:val="00490E09"/>
    <w:rsid w:val="004946BB"/>
    <w:rsid w:val="0049594D"/>
    <w:rsid w:val="00495B71"/>
    <w:rsid w:val="00496B4A"/>
    <w:rsid w:val="004A001E"/>
    <w:rsid w:val="004A2826"/>
    <w:rsid w:val="004A40E0"/>
    <w:rsid w:val="004A4C49"/>
    <w:rsid w:val="004A5B50"/>
    <w:rsid w:val="004A5EC0"/>
    <w:rsid w:val="004A63E2"/>
    <w:rsid w:val="004A6B61"/>
    <w:rsid w:val="004A7635"/>
    <w:rsid w:val="004A7EE2"/>
    <w:rsid w:val="004B0260"/>
    <w:rsid w:val="004B45D7"/>
    <w:rsid w:val="004B4653"/>
    <w:rsid w:val="004B732F"/>
    <w:rsid w:val="004B7542"/>
    <w:rsid w:val="004B76E0"/>
    <w:rsid w:val="004C015B"/>
    <w:rsid w:val="004C04D9"/>
    <w:rsid w:val="004C1FDD"/>
    <w:rsid w:val="004C49B0"/>
    <w:rsid w:val="004C6867"/>
    <w:rsid w:val="004C74B0"/>
    <w:rsid w:val="004C7DDA"/>
    <w:rsid w:val="004D01C8"/>
    <w:rsid w:val="004D06C9"/>
    <w:rsid w:val="004E16C5"/>
    <w:rsid w:val="004E35DA"/>
    <w:rsid w:val="004E3A96"/>
    <w:rsid w:val="004E4ADA"/>
    <w:rsid w:val="004E544D"/>
    <w:rsid w:val="004E544E"/>
    <w:rsid w:val="004F4CD3"/>
    <w:rsid w:val="004F6916"/>
    <w:rsid w:val="004F6CF3"/>
    <w:rsid w:val="00504E45"/>
    <w:rsid w:val="00504F6D"/>
    <w:rsid w:val="005052A9"/>
    <w:rsid w:val="0050551B"/>
    <w:rsid w:val="005065FA"/>
    <w:rsid w:val="00510D06"/>
    <w:rsid w:val="00516A25"/>
    <w:rsid w:val="00525018"/>
    <w:rsid w:val="00525A25"/>
    <w:rsid w:val="0052697D"/>
    <w:rsid w:val="0052786B"/>
    <w:rsid w:val="00531BD1"/>
    <w:rsid w:val="005330F7"/>
    <w:rsid w:val="00534A9F"/>
    <w:rsid w:val="00536830"/>
    <w:rsid w:val="00540C5F"/>
    <w:rsid w:val="005412E4"/>
    <w:rsid w:val="005446D0"/>
    <w:rsid w:val="00547993"/>
    <w:rsid w:val="00550546"/>
    <w:rsid w:val="0055344C"/>
    <w:rsid w:val="005537EC"/>
    <w:rsid w:val="00555604"/>
    <w:rsid w:val="0056288C"/>
    <w:rsid w:val="0056344A"/>
    <w:rsid w:val="00563598"/>
    <w:rsid w:val="00566CAD"/>
    <w:rsid w:val="005679D4"/>
    <w:rsid w:val="00571968"/>
    <w:rsid w:val="005753E7"/>
    <w:rsid w:val="00576110"/>
    <w:rsid w:val="005820AE"/>
    <w:rsid w:val="00586D51"/>
    <w:rsid w:val="0059045C"/>
    <w:rsid w:val="0059075E"/>
    <w:rsid w:val="005910A8"/>
    <w:rsid w:val="00591678"/>
    <w:rsid w:val="00591B83"/>
    <w:rsid w:val="00591EA5"/>
    <w:rsid w:val="00592E95"/>
    <w:rsid w:val="00594BF6"/>
    <w:rsid w:val="0059533D"/>
    <w:rsid w:val="00596EFD"/>
    <w:rsid w:val="00597EB1"/>
    <w:rsid w:val="005A0DBE"/>
    <w:rsid w:val="005A13AD"/>
    <w:rsid w:val="005A2A3E"/>
    <w:rsid w:val="005A2FDC"/>
    <w:rsid w:val="005A356D"/>
    <w:rsid w:val="005A5839"/>
    <w:rsid w:val="005A5BCC"/>
    <w:rsid w:val="005A6339"/>
    <w:rsid w:val="005B23A6"/>
    <w:rsid w:val="005B2E45"/>
    <w:rsid w:val="005B3AFC"/>
    <w:rsid w:val="005C01DA"/>
    <w:rsid w:val="005C0EE1"/>
    <w:rsid w:val="005C28E8"/>
    <w:rsid w:val="005C3C76"/>
    <w:rsid w:val="005C5625"/>
    <w:rsid w:val="005C5C48"/>
    <w:rsid w:val="005C60E0"/>
    <w:rsid w:val="005C64C6"/>
    <w:rsid w:val="005C6B92"/>
    <w:rsid w:val="005D02E0"/>
    <w:rsid w:val="005D0E0C"/>
    <w:rsid w:val="005D1FC8"/>
    <w:rsid w:val="005D515E"/>
    <w:rsid w:val="005D5F44"/>
    <w:rsid w:val="005E1101"/>
    <w:rsid w:val="005E1386"/>
    <w:rsid w:val="005E1F6E"/>
    <w:rsid w:val="005E27D3"/>
    <w:rsid w:val="005E2985"/>
    <w:rsid w:val="005E3A87"/>
    <w:rsid w:val="005E3C20"/>
    <w:rsid w:val="005E6365"/>
    <w:rsid w:val="005E6D3C"/>
    <w:rsid w:val="005F07E4"/>
    <w:rsid w:val="005F089C"/>
    <w:rsid w:val="005F0B15"/>
    <w:rsid w:val="005F17CB"/>
    <w:rsid w:val="005F6376"/>
    <w:rsid w:val="005F660D"/>
    <w:rsid w:val="005F738C"/>
    <w:rsid w:val="005F7489"/>
    <w:rsid w:val="005F7D05"/>
    <w:rsid w:val="0060067F"/>
    <w:rsid w:val="006032E6"/>
    <w:rsid w:val="00604B33"/>
    <w:rsid w:val="00606309"/>
    <w:rsid w:val="00606313"/>
    <w:rsid w:val="00607C4C"/>
    <w:rsid w:val="00610891"/>
    <w:rsid w:val="00611B17"/>
    <w:rsid w:val="0061416F"/>
    <w:rsid w:val="00615493"/>
    <w:rsid w:val="0061562D"/>
    <w:rsid w:val="00615CD1"/>
    <w:rsid w:val="00616643"/>
    <w:rsid w:val="0062055A"/>
    <w:rsid w:val="0062159F"/>
    <w:rsid w:val="00622513"/>
    <w:rsid w:val="00622968"/>
    <w:rsid w:val="00626CA2"/>
    <w:rsid w:val="00630CDF"/>
    <w:rsid w:val="00630F21"/>
    <w:rsid w:val="00634398"/>
    <w:rsid w:val="0063739D"/>
    <w:rsid w:val="006379B9"/>
    <w:rsid w:val="00637A33"/>
    <w:rsid w:val="00637FB5"/>
    <w:rsid w:val="0064003F"/>
    <w:rsid w:val="00641B7F"/>
    <w:rsid w:val="00642057"/>
    <w:rsid w:val="00643717"/>
    <w:rsid w:val="00644541"/>
    <w:rsid w:val="00644C83"/>
    <w:rsid w:val="00645984"/>
    <w:rsid w:val="00647533"/>
    <w:rsid w:val="00654127"/>
    <w:rsid w:val="00654C6C"/>
    <w:rsid w:val="0065571E"/>
    <w:rsid w:val="00656207"/>
    <w:rsid w:val="00656FA0"/>
    <w:rsid w:val="006573CA"/>
    <w:rsid w:val="00663E84"/>
    <w:rsid w:val="00665D62"/>
    <w:rsid w:val="00666DDF"/>
    <w:rsid w:val="006704FB"/>
    <w:rsid w:val="006710EE"/>
    <w:rsid w:val="00675FBD"/>
    <w:rsid w:val="006773E5"/>
    <w:rsid w:val="00682E3D"/>
    <w:rsid w:val="006833CF"/>
    <w:rsid w:val="006843DB"/>
    <w:rsid w:val="00684666"/>
    <w:rsid w:val="00686705"/>
    <w:rsid w:val="006867A3"/>
    <w:rsid w:val="00691818"/>
    <w:rsid w:val="00692C14"/>
    <w:rsid w:val="00692CEE"/>
    <w:rsid w:val="00693A3F"/>
    <w:rsid w:val="00694F5A"/>
    <w:rsid w:val="006A3931"/>
    <w:rsid w:val="006A4415"/>
    <w:rsid w:val="006A7B09"/>
    <w:rsid w:val="006A7DC4"/>
    <w:rsid w:val="006B1477"/>
    <w:rsid w:val="006B1590"/>
    <w:rsid w:val="006B225D"/>
    <w:rsid w:val="006B2A26"/>
    <w:rsid w:val="006B2BD7"/>
    <w:rsid w:val="006B592A"/>
    <w:rsid w:val="006B61C6"/>
    <w:rsid w:val="006B6B8D"/>
    <w:rsid w:val="006C0316"/>
    <w:rsid w:val="006C6B28"/>
    <w:rsid w:val="006D1CD7"/>
    <w:rsid w:val="006D2054"/>
    <w:rsid w:val="006D3642"/>
    <w:rsid w:val="006D48F2"/>
    <w:rsid w:val="006D4B61"/>
    <w:rsid w:val="006D5503"/>
    <w:rsid w:val="006D5D47"/>
    <w:rsid w:val="006D6EF6"/>
    <w:rsid w:val="006D716B"/>
    <w:rsid w:val="006D7B1C"/>
    <w:rsid w:val="006E00CA"/>
    <w:rsid w:val="006E2E31"/>
    <w:rsid w:val="006E59A8"/>
    <w:rsid w:val="006E5B8C"/>
    <w:rsid w:val="006E7880"/>
    <w:rsid w:val="006F397D"/>
    <w:rsid w:val="006F492D"/>
    <w:rsid w:val="006F6C58"/>
    <w:rsid w:val="006F78F0"/>
    <w:rsid w:val="00702B5A"/>
    <w:rsid w:val="00702F81"/>
    <w:rsid w:val="00704E4A"/>
    <w:rsid w:val="00706B98"/>
    <w:rsid w:val="007124EC"/>
    <w:rsid w:val="00712D81"/>
    <w:rsid w:val="00713413"/>
    <w:rsid w:val="0071405D"/>
    <w:rsid w:val="007157DA"/>
    <w:rsid w:val="00723402"/>
    <w:rsid w:val="00724306"/>
    <w:rsid w:val="007246C6"/>
    <w:rsid w:val="00724918"/>
    <w:rsid w:val="00724947"/>
    <w:rsid w:val="007259EC"/>
    <w:rsid w:val="0072684F"/>
    <w:rsid w:val="0072692B"/>
    <w:rsid w:val="00730F05"/>
    <w:rsid w:val="007312C4"/>
    <w:rsid w:val="007314DA"/>
    <w:rsid w:val="00731974"/>
    <w:rsid w:val="007335BD"/>
    <w:rsid w:val="00733E0D"/>
    <w:rsid w:val="00734EF0"/>
    <w:rsid w:val="0073690F"/>
    <w:rsid w:val="007442D2"/>
    <w:rsid w:val="007448AD"/>
    <w:rsid w:val="00745C33"/>
    <w:rsid w:val="007461DA"/>
    <w:rsid w:val="007506AC"/>
    <w:rsid w:val="007520EB"/>
    <w:rsid w:val="00752B22"/>
    <w:rsid w:val="00755E47"/>
    <w:rsid w:val="00755F48"/>
    <w:rsid w:val="0075649A"/>
    <w:rsid w:val="0075711A"/>
    <w:rsid w:val="0076018C"/>
    <w:rsid w:val="00760821"/>
    <w:rsid w:val="007643C3"/>
    <w:rsid w:val="007649EB"/>
    <w:rsid w:val="00765607"/>
    <w:rsid w:val="00767ED2"/>
    <w:rsid w:val="00767F24"/>
    <w:rsid w:val="00771209"/>
    <w:rsid w:val="00772C69"/>
    <w:rsid w:val="00773150"/>
    <w:rsid w:val="007745D2"/>
    <w:rsid w:val="007811B3"/>
    <w:rsid w:val="00784009"/>
    <w:rsid w:val="00784E28"/>
    <w:rsid w:val="0078591A"/>
    <w:rsid w:val="00786430"/>
    <w:rsid w:val="00786961"/>
    <w:rsid w:val="00786A7B"/>
    <w:rsid w:val="00786E16"/>
    <w:rsid w:val="0078758D"/>
    <w:rsid w:val="00787A0A"/>
    <w:rsid w:val="00787F1B"/>
    <w:rsid w:val="00790A8B"/>
    <w:rsid w:val="007975DB"/>
    <w:rsid w:val="00797BB8"/>
    <w:rsid w:val="007A0786"/>
    <w:rsid w:val="007A2F3C"/>
    <w:rsid w:val="007A314B"/>
    <w:rsid w:val="007A3BD5"/>
    <w:rsid w:val="007A47F0"/>
    <w:rsid w:val="007A5530"/>
    <w:rsid w:val="007A5930"/>
    <w:rsid w:val="007A6877"/>
    <w:rsid w:val="007A723B"/>
    <w:rsid w:val="007B2387"/>
    <w:rsid w:val="007B34CE"/>
    <w:rsid w:val="007B5B86"/>
    <w:rsid w:val="007B6A51"/>
    <w:rsid w:val="007B7478"/>
    <w:rsid w:val="007C1F6C"/>
    <w:rsid w:val="007C24C2"/>
    <w:rsid w:val="007C3945"/>
    <w:rsid w:val="007C3DEC"/>
    <w:rsid w:val="007C54D8"/>
    <w:rsid w:val="007D06B9"/>
    <w:rsid w:val="007D2764"/>
    <w:rsid w:val="007D50E5"/>
    <w:rsid w:val="007D5628"/>
    <w:rsid w:val="007D65ED"/>
    <w:rsid w:val="007D7E1C"/>
    <w:rsid w:val="007E169A"/>
    <w:rsid w:val="007E16E6"/>
    <w:rsid w:val="007E3757"/>
    <w:rsid w:val="007E3BED"/>
    <w:rsid w:val="007E4FEA"/>
    <w:rsid w:val="007E6335"/>
    <w:rsid w:val="007F031E"/>
    <w:rsid w:val="007F213B"/>
    <w:rsid w:val="007F707A"/>
    <w:rsid w:val="00800D81"/>
    <w:rsid w:val="00803EDE"/>
    <w:rsid w:val="0080401E"/>
    <w:rsid w:val="008056E5"/>
    <w:rsid w:val="00806F49"/>
    <w:rsid w:val="00810E43"/>
    <w:rsid w:val="008111DA"/>
    <w:rsid w:val="00815528"/>
    <w:rsid w:val="0081585B"/>
    <w:rsid w:val="00816618"/>
    <w:rsid w:val="00817BA4"/>
    <w:rsid w:val="00817FC7"/>
    <w:rsid w:val="00820572"/>
    <w:rsid w:val="008207E3"/>
    <w:rsid w:val="00821090"/>
    <w:rsid w:val="0082138E"/>
    <w:rsid w:val="00821798"/>
    <w:rsid w:val="00823C2B"/>
    <w:rsid w:val="00823F2E"/>
    <w:rsid w:val="008240F6"/>
    <w:rsid w:val="00826C1F"/>
    <w:rsid w:val="00832193"/>
    <w:rsid w:val="00835D1F"/>
    <w:rsid w:val="00837BC1"/>
    <w:rsid w:val="008401C2"/>
    <w:rsid w:val="0084195F"/>
    <w:rsid w:val="00842B75"/>
    <w:rsid w:val="008466B9"/>
    <w:rsid w:val="00847778"/>
    <w:rsid w:val="00847FF5"/>
    <w:rsid w:val="00850089"/>
    <w:rsid w:val="00851C57"/>
    <w:rsid w:val="00852D56"/>
    <w:rsid w:val="00853DF9"/>
    <w:rsid w:val="00854111"/>
    <w:rsid w:val="008544EA"/>
    <w:rsid w:val="00855D45"/>
    <w:rsid w:val="0085667D"/>
    <w:rsid w:val="008570D8"/>
    <w:rsid w:val="00857154"/>
    <w:rsid w:val="008610C7"/>
    <w:rsid w:val="00862E32"/>
    <w:rsid w:val="008632E3"/>
    <w:rsid w:val="0086343B"/>
    <w:rsid w:val="008651A6"/>
    <w:rsid w:val="00870B2E"/>
    <w:rsid w:val="00871567"/>
    <w:rsid w:val="00871E2C"/>
    <w:rsid w:val="00872FF8"/>
    <w:rsid w:val="008754B4"/>
    <w:rsid w:val="00875E97"/>
    <w:rsid w:val="0087662D"/>
    <w:rsid w:val="00877374"/>
    <w:rsid w:val="00880032"/>
    <w:rsid w:val="0088171A"/>
    <w:rsid w:val="0088180F"/>
    <w:rsid w:val="00882B7C"/>
    <w:rsid w:val="008835C6"/>
    <w:rsid w:val="00883F16"/>
    <w:rsid w:val="008852CE"/>
    <w:rsid w:val="00891AD4"/>
    <w:rsid w:val="0089335F"/>
    <w:rsid w:val="008940E0"/>
    <w:rsid w:val="00895715"/>
    <w:rsid w:val="00895F00"/>
    <w:rsid w:val="00896C9B"/>
    <w:rsid w:val="00897156"/>
    <w:rsid w:val="008972ED"/>
    <w:rsid w:val="008A1DFB"/>
    <w:rsid w:val="008A26F8"/>
    <w:rsid w:val="008A2E38"/>
    <w:rsid w:val="008A33C6"/>
    <w:rsid w:val="008A39CC"/>
    <w:rsid w:val="008A3B48"/>
    <w:rsid w:val="008A497E"/>
    <w:rsid w:val="008A6180"/>
    <w:rsid w:val="008B0AC3"/>
    <w:rsid w:val="008B4576"/>
    <w:rsid w:val="008B7199"/>
    <w:rsid w:val="008B71C5"/>
    <w:rsid w:val="008C16F1"/>
    <w:rsid w:val="008C2CCC"/>
    <w:rsid w:val="008C2E1F"/>
    <w:rsid w:val="008C3A4A"/>
    <w:rsid w:val="008C5B6D"/>
    <w:rsid w:val="008C605F"/>
    <w:rsid w:val="008C60D1"/>
    <w:rsid w:val="008C7AD2"/>
    <w:rsid w:val="008D0842"/>
    <w:rsid w:val="008D2B02"/>
    <w:rsid w:val="008D351A"/>
    <w:rsid w:val="008D4635"/>
    <w:rsid w:val="008D7F9C"/>
    <w:rsid w:val="008E04EE"/>
    <w:rsid w:val="008E0733"/>
    <w:rsid w:val="008E12AD"/>
    <w:rsid w:val="008E1AAB"/>
    <w:rsid w:val="008E399F"/>
    <w:rsid w:val="008E3E19"/>
    <w:rsid w:val="008E41A5"/>
    <w:rsid w:val="008E4B88"/>
    <w:rsid w:val="008E4BAF"/>
    <w:rsid w:val="008E4CD9"/>
    <w:rsid w:val="008E50BA"/>
    <w:rsid w:val="008E5D71"/>
    <w:rsid w:val="008E65C7"/>
    <w:rsid w:val="008F034C"/>
    <w:rsid w:val="008F2CCD"/>
    <w:rsid w:val="008F6291"/>
    <w:rsid w:val="009015DD"/>
    <w:rsid w:val="00901B31"/>
    <w:rsid w:val="00901D09"/>
    <w:rsid w:val="00903BE3"/>
    <w:rsid w:val="009040B1"/>
    <w:rsid w:val="009065FD"/>
    <w:rsid w:val="0090701A"/>
    <w:rsid w:val="00907D71"/>
    <w:rsid w:val="00907F7A"/>
    <w:rsid w:val="009110C7"/>
    <w:rsid w:val="00912189"/>
    <w:rsid w:val="009138FE"/>
    <w:rsid w:val="00913FC2"/>
    <w:rsid w:val="00914AEA"/>
    <w:rsid w:val="00914BDF"/>
    <w:rsid w:val="009154F5"/>
    <w:rsid w:val="009172D6"/>
    <w:rsid w:val="00917A57"/>
    <w:rsid w:val="00920500"/>
    <w:rsid w:val="0092141A"/>
    <w:rsid w:val="00923228"/>
    <w:rsid w:val="00923D31"/>
    <w:rsid w:val="00925555"/>
    <w:rsid w:val="00932D34"/>
    <w:rsid w:val="00933B90"/>
    <w:rsid w:val="00933FEA"/>
    <w:rsid w:val="00934FE6"/>
    <w:rsid w:val="009370DB"/>
    <w:rsid w:val="0093713A"/>
    <w:rsid w:val="009409C6"/>
    <w:rsid w:val="00941D3A"/>
    <w:rsid w:val="00943267"/>
    <w:rsid w:val="009433C1"/>
    <w:rsid w:val="009445B6"/>
    <w:rsid w:val="00945769"/>
    <w:rsid w:val="0094634B"/>
    <w:rsid w:val="00947089"/>
    <w:rsid w:val="00951510"/>
    <w:rsid w:val="009519A2"/>
    <w:rsid w:val="00952AA6"/>
    <w:rsid w:val="00953C94"/>
    <w:rsid w:val="009550D5"/>
    <w:rsid w:val="0096027C"/>
    <w:rsid w:val="009608F5"/>
    <w:rsid w:val="00960DC1"/>
    <w:rsid w:val="00962447"/>
    <w:rsid w:val="00962708"/>
    <w:rsid w:val="00962C28"/>
    <w:rsid w:val="009651D5"/>
    <w:rsid w:val="009664C3"/>
    <w:rsid w:val="009738C4"/>
    <w:rsid w:val="00973FA8"/>
    <w:rsid w:val="0097520C"/>
    <w:rsid w:val="009800F4"/>
    <w:rsid w:val="00980913"/>
    <w:rsid w:val="009817A6"/>
    <w:rsid w:val="00983910"/>
    <w:rsid w:val="00983FBF"/>
    <w:rsid w:val="00985BCF"/>
    <w:rsid w:val="009869D2"/>
    <w:rsid w:val="00987702"/>
    <w:rsid w:val="00993D2A"/>
    <w:rsid w:val="0099490C"/>
    <w:rsid w:val="00994EC3"/>
    <w:rsid w:val="009963EA"/>
    <w:rsid w:val="00997E2B"/>
    <w:rsid w:val="00997F04"/>
    <w:rsid w:val="009A08AE"/>
    <w:rsid w:val="009A2337"/>
    <w:rsid w:val="009A392C"/>
    <w:rsid w:val="009A4CE4"/>
    <w:rsid w:val="009A6D6B"/>
    <w:rsid w:val="009A784B"/>
    <w:rsid w:val="009B1C1F"/>
    <w:rsid w:val="009B28A1"/>
    <w:rsid w:val="009B3413"/>
    <w:rsid w:val="009B3CF3"/>
    <w:rsid w:val="009B5C8D"/>
    <w:rsid w:val="009B6B0F"/>
    <w:rsid w:val="009B747B"/>
    <w:rsid w:val="009B75FF"/>
    <w:rsid w:val="009B7C21"/>
    <w:rsid w:val="009C01F1"/>
    <w:rsid w:val="009C06D7"/>
    <w:rsid w:val="009C1687"/>
    <w:rsid w:val="009C2106"/>
    <w:rsid w:val="009C2C3D"/>
    <w:rsid w:val="009C4969"/>
    <w:rsid w:val="009C5D8A"/>
    <w:rsid w:val="009C7D02"/>
    <w:rsid w:val="009D0D2F"/>
    <w:rsid w:val="009D0EE3"/>
    <w:rsid w:val="009D1ACC"/>
    <w:rsid w:val="009D2EFC"/>
    <w:rsid w:val="009D5A71"/>
    <w:rsid w:val="009D7865"/>
    <w:rsid w:val="009E0C57"/>
    <w:rsid w:val="009F2081"/>
    <w:rsid w:val="009F2225"/>
    <w:rsid w:val="009F33B6"/>
    <w:rsid w:val="009F6500"/>
    <w:rsid w:val="009F6C60"/>
    <w:rsid w:val="009F7822"/>
    <w:rsid w:val="00A007DD"/>
    <w:rsid w:val="00A00A80"/>
    <w:rsid w:val="00A0488A"/>
    <w:rsid w:val="00A04900"/>
    <w:rsid w:val="00A07711"/>
    <w:rsid w:val="00A135F9"/>
    <w:rsid w:val="00A1447F"/>
    <w:rsid w:val="00A15BDB"/>
    <w:rsid w:val="00A213FA"/>
    <w:rsid w:val="00A21E98"/>
    <w:rsid w:val="00A22299"/>
    <w:rsid w:val="00A2265D"/>
    <w:rsid w:val="00A23CC6"/>
    <w:rsid w:val="00A2430F"/>
    <w:rsid w:val="00A2441A"/>
    <w:rsid w:val="00A24BF4"/>
    <w:rsid w:val="00A24D5C"/>
    <w:rsid w:val="00A3061A"/>
    <w:rsid w:val="00A31CEC"/>
    <w:rsid w:val="00A350E8"/>
    <w:rsid w:val="00A36291"/>
    <w:rsid w:val="00A375E8"/>
    <w:rsid w:val="00A408CD"/>
    <w:rsid w:val="00A4266C"/>
    <w:rsid w:val="00A42EAF"/>
    <w:rsid w:val="00A4339C"/>
    <w:rsid w:val="00A44ED2"/>
    <w:rsid w:val="00A45996"/>
    <w:rsid w:val="00A506B3"/>
    <w:rsid w:val="00A52B59"/>
    <w:rsid w:val="00A53E82"/>
    <w:rsid w:val="00A5442D"/>
    <w:rsid w:val="00A5496E"/>
    <w:rsid w:val="00A54992"/>
    <w:rsid w:val="00A55EFD"/>
    <w:rsid w:val="00A568DF"/>
    <w:rsid w:val="00A577E4"/>
    <w:rsid w:val="00A6124F"/>
    <w:rsid w:val="00A6178C"/>
    <w:rsid w:val="00A61FA3"/>
    <w:rsid w:val="00A62448"/>
    <w:rsid w:val="00A626E6"/>
    <w:rsid w:val="00A659BD"/>
    <w:rsid w:val="00A65EB0"/>
    <w:rsid w:val="00A714D4"/>
    <w:rsid w:val="00A719CF"/>
    <w:rsid w:val="00A71FC9"/>
    <w:rsid w:val="00A72101"/>
    <w:rsid w:val="00A742ED"/>
    <w:rsid w:val="00A7525E"/>
    <w:rsid w:val="00A75B27"/>
    <w:rsid w:val="00A840B7"/>
    <w:rsid w:val="00A8428C"/>
    <w:rsid w:val="00A85980"/>
    <w:rsid w:val="00A914A8"/>
    <w:rsid w:val="00A93363"/>
    <w:rsid w:val="00A93C7C"/>
    <w:rsid w:val="00A93E23"/>
    <w:rsid w:val="00A96316"/>
    <w:rsid w:val="00A97B79"/>
    <w:rsid w:val="00AA0AE0"/>
    <w:rsid w:val="00AB247D"/>
    <w:rsid w:val="00AB42AD"/>
    <w:rsid w:val="00AB751F"/>
    <w:rsid w:val="00AC01CE"/>
    <w:rsid w:val="00AC60AA"/>
    <w:rsid w:val="00AC62B0"/>
    <w:rsid w:val="00AC6645"/>
    <w:rsid w:val="00AC6DE5"/>
    <w:rsid w:val="00AC720D"/>
    <w:rsid w:val="00AC7CDE"/>
    <w:rsid w:val="00AD19C8"/>
    <w:rsid w:val="00AD2F05"/>
    <w:rsid w:val="00AD4008"/>
    <w:rsid w:val="00AD4F4C"/>
    <w:rsid w:val="00AD51BF"/>
    <w:rsid w:val="00AD5EC7"/>
    <w:rsid w:val="00AE0137"/>
    <w:rsid w:val="00AE092F"/>
    <w:rsid w:val="00AE12C9"/>
    <w:rsid w:val="00AE404B"/>
    <w:rsid w:val="00AE4CAE"/>
    <w:rsid w:val="00AE5FBB"/>
    <w:rsid w:val="00AE6B80"/>
    <w:rsid w:val="00AE7388"/>
    <w:rsid w:val="00AE7D9F"/>
    <w:rsid w:val="00AF01ED"/>
    <w:rsid w:val="00AF024E"/>
    <w:rsid w:val="00AF221D"/>
    <w:rsid w:val="00AF6124"/>
    <w:rsid w:val="00AF63ED"/>
    <w:rsid w:val="00B00384"/>
    <w:rsid w:val="00B01BA7"/>
    <w:rsid w:val="00B01CEB"/>
    <w:rsid w:val="00B03114"/>
    <w:rsid w:val="00B03682"/>
    <w:rsid w:val="00B038FF"/>
    <w:rsid w:val="00B1005C"/>
    <w:rsid w:val="00B10105"/>
    <w:rsid w:val="00B132FC"/>
    <w:rsid w:val="00B13AB7"/>
    <w:rsid w:val="00B13F28"/>
    <w:rsid w:val="00B14B44"/>
    <w:rsid w:val="00B17F57"/>
    <w:rsid w:val="00B2055E"/>
    <w:rsid w:val="00B20C8D"/>
    <w:rsid w:val="00B21753"/>
    <w:rsid w:val="00B225C6"/>
    <w:rsid w:val="00B241FF"/>
    <w:rsid w:val="00B24676"/>
    <w:rsid w:val="00B26F11"/>
    <w:rsid w:val="00B276E6"/>
    <w:rsid w:val="00B27774"/>
    <w:rsid w:val="00B27EF9"/>
    <w:rsid w:val="00B31802"/>
    <w:rsid w:val="00B32D82"/>
    <w:rsid w:val="00B33183"/>
    <w:rsid w:val="00B34AEA"/>
    <w:rsid w:val="00B3594A"/>
    <w:rsid w:val="00B409D7"/>
    <w:rsid w:val="00B40F2B"/>
    <w:rsid w:val="00B42F23"/>
    <w:rsid w:val="00B42F67"/>
    <w:rsid w:val="00B45E6F"/>
    <w:rsid w:val="00B45F02"/>
    <w:rsid w:val="00B475C2"/>
    <w:rsid w:val="00B50C71"/>
    <w:rsid w:val="00B51A11"/>
    <w:rsid w:val="00B51B3F"/>
    <w:rsid w:val="00B52C56"/>
    <w:rsid w:val="00B53E03"/>
    <w:rsid w:val="00B579C7"/>
    <w:rsid w:val="00B609A5"/>
    <w:rsid w:val="00B618C0"/>
    <w:rsid w:val="00B61E7D"/>
    <w:rsid w:val="00B62E9A"/>
    <w:rsid w:val="00B64A36"/>
    <w:rsid w:val="00B650F0"/>
    <w:rsid w:val="00B665AB"/>
    <w:rsid w:val="00B67BFF"/>
    <w:rsid w:val="00B716CD"/>
    <w:rsid w:val="00B71DAE"/>
    <w:rsid w:val="00B7235D"/>
    <w:rsid w:val="00B73AB3"/>
    <w:rsid w:val="00B75F3E"/>
    <w:rsid w:val="00B777D2"/>
    <w:rsid w:val="00B778D7"/>
    <w:rsid w:val="00B81CB2"/>
    <w:rsid w:val="00B82714"/>
    <w:rsid w:val="00B83123"/>
    <w:rsid w:val="00B83C01"/>
    <w:rsid w:val="00B8456F"/>
    <w:rsid w:val="00B86FD6"/>
    <w:rsid w:val="00B87BA0"/>
    <w:rsid w:val="00B9034E"/>
    <w:rsid w:val="00B922B4"/>
    <w:rsid w:val="00B928B1"/>
    <w:rsid w:val="00B93B28"/>
    <w:rsid w:val="00BA4C3A"/>
    <w:rsid w:val="00BA649B"/>
    <w:rsid w:val="00BA7E1B"/>
    <w:rsid w:val="00BB0089"/>
    <w:rsid w:val="00BB0C81"/>
    <w:rsid w:val="00BB0EC3"/>
    <w:rsid w:val="00BB36D9"/>
    <w:rsid w:val="00BB74B0"/>
    <w:rsid w:val="00BB7FAE"/>
    <w:rsid w:val="00BC0C46"/>
    <w:rsid w:val="00BC1BD9"/>
    <w:rsid w:val="00BC1CEE"/>
    <w:rsid w:val="00BC28C5"/>
    <w:rsid w:val="00BC324A"/>
    <w:rsid w:val="00BC37C9"/>
    <w:rsid w:val="00BC5700"/>
    <w:rsid w:val="00BC60DB"/>
    <w:rsid w:val="00BC6165"/>
    <w:rsid w:val="00BC664D"/>
    <w:rsid w:val="00BC7C87"/>
    <w:rsid w:val="00BD1D59"/>
    <w:rsid w:val="00BE2A71"/>
    <w:rsid w:val="00BE54DD"/>
    <w:rsid w:val="00BE550C"/>
    <w:rsid w:val="00BE5AA3"/>
    <w:rsid w:val="00BE62CA"/>
    <w:rsid w:val="00BE6737"/>
    <w:rsid w:val="00BF1DEE"/>
    <w:rsid w:val="00BF274E"/>
    <w:rsid w:val="00BF2FED"/>
    <w:rsid w:val="00BF3C05"/>
    <w:rsid w:val="00BF6278"/>
    <w:rsid w:val="00BF6E0A"/>
    <w:rsid w:val="00C00820"/>
    <w:rsid w:val="00C01ED7"/>
    <w:rsid w:val="00C02214"/>
    <w:rsid w:val="00C02DF2"/>
    <w:rsid w:val="00C076C6"/>
    <w:rsid w:val="00C07763"/>
    <w:rsid w:val="00C108C1"/>
    <w:rsid w:val="00C108CD"/>
    <w:rsid w:val="00C21311"/>
    <w:rsid w:val="00C22028"/>
    <w:rsid w:val="00C235F9"/>
    <w:rsid w:val="00C23713"/>
    <w:rsid w:val="00C23BE8"/>
    <w:rsid w:val="00C23C37"/>
    <w:rsid w:val="00C24AEE"/>
    <w:rsid w:val="00C302B0"/>
    <w:rsid w:val="00C31872"/>
    <w:rsid w:val="00C31C3C"/>
    <w:rsid w:val="00C32E9F"/>
    <w:rsid w:val="00C3495E"/>
    <w:rsid w:val="00C34F42"/>
    <w:rsid w:val="00C35793"/>
    <w:rsid w:val="00C365ED"/>
    <w:rsid w:val="00C367AC"/>
    <w:rsid w:val="00C36CA7"/>
    <w:rsid w:val="00C37E84"/>
    <w:rsid w:val="00C41501"/>
    <w:rsid w:val="00C427C8"/>
    <w:rsid w:val="00C42850"/>
    <w:rsid w:val="00C44B4C"/>
    <w:rsid w:val="00C476FE"/>
    <w:rsid w:val="00C53D00"/>
    <w:rsid w:val="00C53E81"/>
    <w:rsid w:val="00C62435"/>
    <w:rsid w:val="00C6280D"/>
    <w:rsid w:val="00C628F9"/>
    <w:rsid w:val="00C64D52"/>
    <w:rsid w:val="00C65B42"/>
    <w:rsid w:val="00C65FAF"/>
    <w:rsid w:val="00C66189"/>
    <w:rsid w:val="00C6629C"/>
    <w:rsid w:val="00C67F12"/>
    <w:rsid w:val="00C71F44"/>
    <w:rsid w:val="00C7200B"/>
    <w:rsid w:val="00C73EE2"/>
    <w:rsid w:val="00C7409D"/>
    <w:rsid w:val="00C74CE1"/>
    <w:rsid w:val="00C7591B"/>
    <w:rsid w:val="00C75D2E"/>
    <w:rsid w:val="00C76BFB"/>
    <w:rsid w:val="00C76E70"/>
    <w:rsid w:val="00C80307"/>
    <w:rsid w:val="00C80975"/>
    <w:rsid w:val="00C838E1"/>
    <w:rsid w:val="00C84FF1"/>
    <w:rsid w:val="00C907ED"/>
    <w:rsid w:val="00C90A17"/>
    <w:rsid w:val="00C92D03"/>
    <w:rsid w:val="00C96A31"/>
    <w:rsid w:val="00C96EB5"/>
    <w:rsid w:val="00C974A1"/>
    <w:rsid w:val="00CA0E5B"/>
    <w:rsid w:val="00CA0E9F"/>
    <w:rsid w:val="00CA5129"/>
    <w:rsid w:val="00CA5864"/>
    <w:rsid w:val="00CB040D"/>
    <w:rsid w:val="00CB04DB"/>
    <w:rsid w:val="00CB51B4"/>
    <w:rsid w:val="00CB7102"/>
    <w:rsid w:val="00CB7C3F"/>
    <w:rsid w:val="00CC0485"/>
    <w:rsid w:val="00CC1DED"/>
    <w:rsid w:val="00CC20D1"/>
    <w:rsid w:val="00CC22C3"/>
    <w:rsid w:val="00CC26A0"/>
    <w:rsid w:val="00CC368E"/>
    <w:rsid w:val="00CC52B2"/>
    <w:rsid w:val="00CC65DB"/>
    <w:rsid w:val="00CC671A"/>
    <w:rsid w:val="00CC685A"/>
    <w:rsid w:val="00CD3412"/>
    <w:rsid w:val="00CD3758"/>
    <w:rsid w:val="00CD38C9"/>
    <w:rsid w:val="00CD443F"/>
    <w:rsid w:val="00CD7F9F"/>
    <w:rsid w:val="00CE3B63"/>
    <w:rsid w:val="00CE57A0"/>
    <w:rsid w:val="00CE63A5"/>
    <w:rsid w:val="00CE70A7"/>
    <w:rsid w:val="00CE7821"/>
    <w:rsid w:val="00CF0D15"/>
    <w:rsid w:val="00CF36E1"/>
    <w:rsid w:val="00CF4832"/>
    <w:rsid w:val="00CF49FC"/>
    <w:rsid w:val="00CF5D3B"/>
    <w:rsid w:val="00CF645E"/>
    <w:rsid w:val="00CF7108"/>
    <w:rsid w:val="00D06A7F"/>
    <w:rsid w:val="00D076BB"/>
    <w:rsid w:val="00D11ECE"/>
    <w:rsid w:val="00D205B1"/>
    <w:rsid w:val="00D21080"/>
    <w:rsid w:val="00D21109"/>
    <w:rsid w:val="00D21EE3"/>
    <w:rsid w:val="00D23D05"/>
    <w:rsid w:val="00D24B32"/>
    <w:rsid w:val="00D27D16"/>
    <w:rsid w:val="00D316C7"/>
    <w:rsid w:val="00D31757"/>
    <w:rsid w:val="00D31B8E"/>
    <w:rsid w:val="00D351D3"/>
    <w:rsid w:val="00D377EA"/>
    <w:rsid w:val="00D40160"/>
    <w:rsid w:val="00D405E3"/>
    <w:rsid w:val="00D41537"/>
    <w:rsid w:val="00D418E6"/>
    <w:rsid w:val="00D41C91"/>
    <w:rsid w:val="00D43AE5"/>
    <w:rsid w:val="00D43FF7"/>
    <w:rsid w:val="00D46462"/>
    <w:rsid w:val="00D4691A"/>
    <w:rsid w:val="00D5567F"/>
    <w:rsid w:val="00D56650"/>
    <w:rsid w:val="00D56C89"/>
    <w:rsid w:val="00D600B3"/>
    <w:rsid w:val="00D6270A"/>
    <w:rsid w:val="00D62FDB"/>
    <w:rsid w:val="00D66773"/>
    <w:rsid w:val="00D671F6"/>
    <w:rsid w:val="00D81366"/>
    <w:rsid w:val="00D8210B"/>
    <w:rsid w:val="00D828CE"/>
    <w:rsid w:val="00D830EC"/>
    <w:rsid w:val="00D83C29"/>
    <w:rsid w:val="00D84369"/>
    <w:rsid w:val="00D847C3"/>
    <w:rsid w:val="00D86542"/>
    <w:rsid w:val="00D935C0"/>
    <w:rsid w:val="00D93628"/>
    <w:rsid w:val="00D94CD9"/>
    <w:rsid w:val="00D96F87"/>
    <w:rsid w:val="00DA1B25"/>
    <w:rsid w:val="00DA20C8"/>
    <w:rsid w:val="00DA30A4"/>
    <w:rsid w:val="00DA44AC"/>
    <w:rsid w:val="00DA6839"/>
    <w:rsid w:val="00DA6FFE"/>
    <w:rsid w:val="00DA7454"/>
    <w:rsid w:val="00DB0B6C"/>
    <w:rsid w:val="00DB33FA"/>
    <w:rsid w:val="00DB3C18"/>
    <w:rsid w:val="00DB46DE"/>
    <w:rsid w:val="00DB4B11"/>
    <w:rsid w:val="00DC099F"/>
    <w:rsid w:val="00DC1B95"/>
    <w:rsid w:val="00DC448D"/>
    <w:rsid w:val="00DC63B1"/>
    <w:rsid w:val="00DC64F6"/>
    <w:rsid w:val="00DC7B46"/>
    <w:rsid w:val="00DD4088"/>
    <w:rsid w:val="00DD4314"/>
    <w:rsid w:val="00DD455B"/>
    <w:rsid w:val="00DD57DD"/>
    <w:rsid w:val="00DE0A9E"/>
    <w:rsid w:val="00DE1742"/>
    <w:rsid w:val="00DE481B"/>
    <w:rsid w:val="00DE608B"/>
    <w:rsid w:val="00DE6687"/>
    <w:rsid w:val="00DE72F3"/>
    <w:rsid w:val="00DE7D61"/>
    <w:rsid w:val="00DF3048"/>
    <w:rsid w:val="00DF35C5"/>
    <w:rsid w:val="00DF5A11"/>
    <w:rsid w:val="00DF7B89"/>
    <w:rsid w:val="00DF7C28"/>
    <w:rsid w:val="00E0320D"/>
    <w:rsid w:val="00E03910"/>
    <w:rsid w:val="00E03BB9"/>
    <w:rsid w:val="00E04057"/>
    <w:rsid w:val="00E05FB0"/>
    <w:rsid w:val="00E06E7E"/>
    <w:rsid w:val="00E10715"/>
    <w:rsid w:val="00E11A40"/>
    <w:rsid w:val="00E11E98"/>
    <w:rsid w:val="00E130A3"/>
    <w:rsid w:val="00E14BD5"/>
    <w:rsid w:val="00E2109A"/>
    <w:rsid w:val="00E248A9"/>
    <w:rsid w:val="00E2529B"/>
    <w:rsid w:val="00E30006"/>
    <w:rsid w:val="00E3059F"/>
    <w:rsid w:val="00E31B45"/>
    <w:rsid w:val="00E3259F"/>
    <w:rsid w:val="00E325A1"/>
    <w:rsid w:val="00E32B87"/>
    <w:rsid w:val="00E34169"/>
    <w:rsid w:val="00E37FFE"/>
    <w:rsid w:val="00E412CB"/>
    <w:rsid w:val="00E4182C"/>
    <w:rsid w:val="00E46BEB"/>
    <w:rsid w:val="00E526C3"/>
    <w:rsid w:val="00E5502B"/>
    <w:rsid w:val="00E55458"/>
    <w:rsid w:val="00E55756"/>
    <w:rsid w:val="00E559D8"/>
    <w:rsid w:val="00E55A66"/>
    <w:rsid w:val="00E55F1A"/>
    <w:rsid w:val="00E56C45"/>
    <w:rsid w:val="00E626E0"/>
    <w:rsid w:val="00E6633B"/>
    <w:rsid w:val="00E6685B"/>
    <w:rsid w:val="00E6694C"/>
    <w:rsid w:val="00E677F0"/>
    <w:rsid w:val="00E7318B"/>
    <w:rsid w:val="00E74165"/>
    <w:rsid w:val="00E75340"/>
    <w:rsid w:val="00E75FB2"/>
    <w:rsid w:val="00E7641B"/>
    <w:rsid w:val="00E76B8E"/>
    <w:rsid w:val="00E77D51"/>
    <w:rsid w:val="00E81167"/>
    <w:rsid w:val="00E81710"/>
    <w:rsid w:val="00E85994"/>
    <w:rsid w:val="00E85E7F"/>
    <w:rsid w:val="00E86BC1"/>
    <w:rsid w:val="00E91B92"/>
    <w:rsid w:val="00E92D9D"/>
    <w:rsid w:val="00E9378D"/>
    <w:rsid w:val="00E94139"/>
    <w:rsid w:val="00E94CA8"/>
    <w:rsid w:val="00E95F6C"/>
    <w:rsid w:val="00E9608A"/>
    <w:rsid w:val="00E97303"/>
    <w:rsid w:val="00E97E29"/>
    <w:rsid w:val="00EA2FDE"/>
    <w:rsid w:val="00EA34AC"/>
    <w:rsid w:val="00EA36EA"/>
    <w:rsid w:val="00EA3E1E"/>
    <w:rsid w:val="00EA49DC"/>
    <w:rsid w:val="00EA668D"/>
    <w:rsid w:val="00EA7685"/>
    <w:rsid w:val="00EA7943"/>
    <w:rsid w:val="00EB2448"/>
    <w:rsid w:val="00EB2B53"/>
    <w:rsid w:val="00EB3205"/>
    <w:rsid w:val="00EB3539"/>
    <w:rsid w:val="00EB651C"/>
    <w:rsid w:val="00EB6730"/>
    <w:rsid w:val="00EB673D"/>
    <w:rsid w:val="00EB7B2E"/>
    <w:rsid w:val="00EC3128"/>
    <w:rsid w:val="00EC4392"/>
    <w:rsid w:val="00EC489A"/>
    <w:rsid w:val="00EC7200"/>
    <w:rsid w:val="00EC7900"/>
    <w:rsid w:val="00ED00A7"/>
    <w:rsid w:val="00ED00BB"/>
    <w:rsid w:val="00ED2013"/>
    <w:rsid w:val="00ED50F3"/>
    <w:rsid w:val="00EE0724"/>
    <w:rsid w:val="00EE1411"/>
    <w:rsid w:val="00EE235F"/>
    <w:rsid w:val="00EE35ED"/>
    <w:rsid w:val="00EE7C24"/>
    <w:rsid w:val="00EE7C2B"/>
    <w:rsid w:val="00EF0F86"/>
    <w:rsid w:val="00EF1027"/>
    <w:rsid w:val="00EF128D"/>
    <w:rsid w:val="00EF3698"/>
    <w:rsid w:val="00EF44D3"/>
    <w:rsid w:val="00EF6970"/>
    <w:rsid w:val="00F00E7C"/>
    <w:rsid w:val="00F0305C"/>
    <w:rsid w:val="00F063D5"/>
    <w:rsid w:val="00F0652C"/>
    <w:rsid w:val="00F067DE"/>
    <w:rsid w:val="00F071CF"/>
    <w:rsid w:val="00F10B12"/>
    <w:rsid w:val="00F117E7"/>
    <w:rsid w:val="00F12706"/>
    <w:rsid w:val="00F12B0E"/>
    <w:rsid w:val="00F14C32"/>
    <w:rsid w:val="00F166B9"/>
    <w:rsid w:val="00F231E8"/>
    <w:rsid w:val="00F26BA0"/>
    <w:rsid w:val="00F2749E"/>
    <w:rsid w:val="00F30D58"/>
    <w:rsid w:val="00F31461"/>
    <w:rsid w:val="00F354DE"/>
    <w:rsid w:val="00F41BED"/>
    <w:rsid w:val="00F41D79"/>
    <w:rsid w:val="00F41DF5"/>
    <w:rsid w:val="00F454F1"/>
    <w:rsid w:val="00F47DB0"/>
    <w:rsid w:val="00F50EC3"/>
    <w:rsid w:val="00F53636"/>
    <w:rsid w:val="00F53A50"/>
    <w:rsid w:val="00F55A97"/>
    <w:rsid w:val="00F55B14"/>
    <w:rsid w:val="00F55EE8"/>
    <w:rsid w:val="00F66E39"/>
    <w:rsid w:val="00F67E81"/>
    <w:rsid w:val="00F7155B"/>
    <w:rsid w:val="00F71F8E"/>
    <w:rsid w:val="00F72EDD"/>
    <w:rsid w:val="00F74F81"/>
    <w:rsid w:val="00F75474"/>
    <w:rsid w:val="00F754E7"/>
    <w:rsid w:val="00F75697"/>
    <w:rsid w:val="00F762C3"/>
    <w:rsid w:val="00F77332"/>
    <w:rsid w:val="00F84173"/>
    <w:rsid w:val="00F9090F"/>
    <w:rsid w:val="00F9091F"/>
    <w:rsid w:val="00F914DC"/>
    <w:rsid w:val="00F922DA"/>
    <w:rsid w:val="00F955D7"/>
    <w:rsid w:val="00F972F3"/>
    <w:rsid w:val="00FA29AC"/>
    <w:rsid w:val="00FA4E34"/>
    <w:rsid w:val="00FA5582"/>
    <w:rsid w:val="00FA642A"/>
    <w:rsid w:val="00FB2413"/>
    <w:rsid w:val="00FB2C12"/>
    <w:rsid w:val="00FB44AD"/>
    <w:rsid w:val="00FB44B5"/>
    <w:rsid w:val="00FB5F5F"/>
    <w:rsid w:val="00FC0F3E"/>
    <w:rsid w:val="00FC30D2"/>
    <w:rsid w:val="00FC5148"/>
    <w:rsid w:val="00FC5757"/>
    <w:rsid w:val="00FC5A66"/>
    <w:rsid w:val="00FC712B"/>
    <w:rsid w:val="00FD1F6D"/>
    <w:rsid w:val="00FD2AC5"/>
    <w:rsid w:val="00FD7DEA"/>
    <w:rsid w:val="00FE115E"/>
    <w:rsid w:val="00FE2D3E"/>
    <w:rsid w:val="00FE321E"/>
    <w:rsid w:val="00FE3ED7"/>
    <w:rsid w:val="00FF00B1"/>
    <w:rsid w:val="00FF25F9"/>
    <w:rsid w:val="00FF34FC"/>
    <w:rsid w:val="00FF4BDB"/>
    <w:rsid w:val="00FF5EE2"/>
    <w:rsid w:val="00FF6285"/>
    <w:rsid w:val="00FF66CB"/>
    <w:rsid w:val="00FF6F5B"/>
    <w:rsid w:val="04263357"/>
    <w:rsid w:val="057F689B"/>
    <w:rsid w:val="081FB72F"/>
    <w:rsid w:val="13952101"/>
    <w:rsid w:val="1396698D"/>
    <w:rsid w:val="13A28D40"/>
    <w:rsid w:val="14FB75F8"/>
    <w:rsid w:val="1643E916"/>
    <w:rsid w:val="19C5F969"/>
    <w:rsid w:val="1A8416F4"/>
    <w:rsid w:val="1BA20849"/>
    <w:rsid w:val="1C7369A4"/>
    <w:rsid w:val="205A8B6C"/>
    <w:rsid w:val="26CEFB1D"/>
    <w:rsid w:val="295042CA"/>
    <w:rsid w:val="297F8D69"/>
    <w:rsid w:val="2E228F21"/>
    <w:rsid w:val="2EF9AF49"/>
    <w:rsid w:val="37B5C0B9"/>
    <w:rsid w:val="3936923A"/>
    <w:rsid w:val="44617D7A"/>
    <w:rsid w:val="44D174FF"/>
    <w:rsid w:val="450EF3E5"/>
    <w:rsid w:val="4890A93E"/>
    <w:rsid w:val="5368D14F"/>
    <w:rsid w:val="537C53BF"/>
    <w:rsid w:val="5498281D"/>
    <w:rsid w:val="54EE6527"/>
    <w:rsid w:val="56448195"/>
    <w:rsid w:val="573F1BA6"/>
    <w:rsid w:val="57DFBE4B"/>
    <w:rsid w:val="686B4EA3"/>
    <w:rsid w:val="6C19BA19"/>
    <w:rsid w:val="6E478B9D"/>
    <w:rsid w:val="6E983643"/>
    <w:rsid w:val="77D30F00"/>
    <w:rsid w:val="7D2ED5FC"/>
    <w:rsid w:val="7F5D1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2ECF4F"/>
  <w15:chartTrackingRefBased/>
  <w15:docId w15:val="{A988C6C6-6FE5-4059-BB12-B06550C8C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D7A7E"/>
    <w:pPr>
      <w:keepNext/>
      <w:jc w:val="both"/>
      <w:outlineLvl w:val="0"/>
    </w:pPr>
    <w:rPr>
      <w:iCs/>
      <w:u w:val="single"/>
      <w:lang w:val="en-GB"/>
    </w:rPr>
  </w:style>
  <w:style w:type="paragraph" w:styleId="Heading2">
    <w:name w:val="heading 2"/>
    <w:basedOn w:val="Normal"/>
    <w:next w:val="Normal"/>
    <w:link w:val="Heading2Char"/>
    <w:uiPriority w:val="99"/>
    <w:semiHidden/>
    <w:unhideWhenUsed/>
    <w:qFormat/>
    <w:rsid w:val="00C108C1"/>
    <w:pPr>
      <w:keepNext/>
      <w:widowControl w:val="0"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autoSpaceDE w:val="0"/>
      <w:autoSpaceDN w:val="0"/>
      <w:adjustRightInd w:val="0"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0D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DE9"/>
  </w:style>
  <w:style w:type="paragraph" w:styleId="Footer">
    <w:name w:val="footer"/>
    <w:basedOn w:val="Normal"/>
    <w:link w:val="FooterChar"/>
    <w:uiPriority w:val="99"/>
    <w:unhideWhenUsed/>
    <w:rsid w:val="002E0D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DE9"/>
  </w:style>
  <w:style w:type="paragraph" w:styleId="ListParagraph">
    <w:name w:val="List Paragraph"/>
    <w:basedOn w:val="Normal"/>
    <w:link w:val="ListParagraphChar"/>
    <w:uiPriority w:val="34"/>
    <w:qFormat/>
    <w:rsid w:val="00A44ED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36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628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C108C1"/>
    <w:rPr>
      <w:rFonts w:ascii="Times New Roman" w:eastAsia="Times New Roman" w:hAnsi="Times New Roman" w:cs="Times New Roman"/>
      <w:b/>
      <w:bCs/>
      <w:sz w:val="36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2055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055E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B2055E"/>
    <w:rPr>
      <w:rFonts w:ascii="Times New Roman" w:hAnsi="Times New Roman" w:cs="Times New Roman" w:hint="default"/>
    </w:rPr>
  </w:style>
  <w:style w:type="table" w:styleId="TableGrid">
    <w:name w:val="Table Grid"/>
    <w:basedOn w:val="TableNormal"/>
    <w:uiPriority w:val="39"/>
    <w:rsid w:val="00C974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D57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57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57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57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57DD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D7A7E"/>
    <w:rPr>
      <w:iCs/>
      <w:u w:val="single"/>
      <w:lang w:val="en-GB"/>
    </w:rPr>
  </w:style>
  <w:style w:type="paragraph" w:customStyle="1" w:styleId="Firstnumbering">
    <w:name w:val="First numbering"/>
    <w:basedOn w:val="ListParagraph"/>
    <w:link w:val="FirstnumberingChar"/>
    <w:qFormat/>
    <w:rsid w:val="008F6291"/>
    <w:pPr>
      <w:numPr>
        <w:numId w:val="14"/>
      </w:numPr>
      <w:spacing w:after="0" w:line="240" w:lineRule="auto"/>
      <w:ind w:left="567" w:hanging="567"/>
      <w:contextualSpacing w:val="0"/>
      <w:jc w:val="both"/>
    </w:pPr>
    <w:rPr>
      <w:lang w:val="en-GB"/>
    </w:rPr>
  </w:style>
  <w:style w:type="character" w:customStyle="1" w:styleId="FirstnumberingChar">
    <w:name w:val="First numbering Char"/>
    <w:basedOn w:val="DefaultParagraphFont"/>
    <w:link w:val="Firstnumbering"/>
    <w:rsid w:val="008F6291"/>
    <w:rPr>
      <w:lang w:val="en-GB"/>
    </w:rPr>
  </w:style>
  <w:style w:type="character" w:styleId="Hyperlink">
    <w:name w:val="Hyperlink"/>
    <w:basedOn w:val="DefaultParagraphFont"/>
    <w:uiPriority w:val="99"/>
    <w:unhideWhenUsed/>
    <w:rsid w:val="00121B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1B2B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895715"/>
  </w:style>
  <w:style w:type="paragraph" w:styleId="Revision">
    <w:name w:val="Revision"/>
    <w:hidden/>
    <w:uiPriority w:val="99"/>
    <w:semiHidden/>
    <w:rsid w:val="006710EE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C41501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AE4CAE"/>
    <w:rPr>
      <w:color w:val="2B579A"/>
      <w:shd w:val="clear" w:color="auto" w:fill="E1DFDD"/>
    </w:rPr>
  </w:style>
  <w:style w:type="paragraph" w:customStyle="1" w:styleId="paragraph">
    <w:name w:val="paragraph"/>
    <w:basedOn w:val="Normal"/>
    <w:rsid w:val="00870B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normaltextrun">
    <w:name w:val="normaltextrun"/>
    <w:basedOn w:val="DefaultParagraphFont"/>
    <w:rsid w:val="00870B2E"/>
  </w:style>
  <w:style w:type="character" w:customStyle="1" w:styleId="eop">
    <w:name w:val="eop"/>
    <w:basedOn w:val="DefaultParagraphFont"/>
    <w:rsid w:val="00870B2E"/>
  </w:style>
  <w:style w:type="character" w:customStyle="1" w:styleId="tabchar">
    <w:name w:val="tabchar"/>
    <w:basedOn w:val="DefaultParagraphFont"/>
    <w:rsid w:val="00870B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32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7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29416AA0540C42B015682282C961AD" ma:contentTypeVersion="26" ma:contentTypeDescription="Create a new document." ma:contentTypeScope="" ma:versionID="47dc61ab317353d60b715991229a0ae3">
  <xsd:schema xmlns:xsd="http://www.w3.org/2001/XMLSchema" xmlns:xs="http://www.w3.org/2001/XMLSchema" xmlns:p="http://schemas.microsoft.com/office/2006/metadata/properties" xmlns:ns2="a7b50396-0b06-45c1-b28e-46f86d566a10" xmlns:ns3="985ec44e-1bab-4c0b-9df0-6ba128686fc9" xmlns:ns4="c15478a5-0be8-4f5d-8383-b307d5ba8bf6" targetNamespace="http://schemas.microsoft.com/office/2006/metadata/properties" ma:root="true" ma:fieldsID="e190ff0a98fc56d42afe2329c6bdca7e" ns2:_="" ns3:_="" ns4:_="">
    <xsd:import namespace="a7b50396-0b06-45c1-b28e-46f86d566a10"/>
    <xsd:import namespace="985ec44e-1bab-4c0b-9df0-6ba128686fc9"/>
    <xsd:import namespace="c15478a5-0be8-4f5d-8383-b307d5ba8b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  <xsd:element ref="ns4:SharedWithUsers" minOccurs="0"/>
                <xsd:element ref="ns4:SharedWithDetails" minOccurs="0"/>
                <xsd:element ref="ns4:TaxKeywordTaxHTField" minOccurs="0"/>
                <xsd:element ref="ns2:_Flow_SignoffStatus" minOccurs="0"/>
                <xsd:element ref="ns2:Reviewer" minOccurs="0"/>
                <xsd:element ref="ns2:MariaJoseOrtiz" minOccurs="0"/>
                <xsd:element ref="ns2:MediaServiceObjectDetectorVersions" minOccurs="0"/>
                <xsd:element ref="ns2:Notes" minOccurs="0"/>
                <xsd:element ref="ns2:Sent" minOccurs="0"/>
                <xsd:element ref="ns2:MediaServiceSearchProperties" minOccurs="0"/>
                <xsd:element ref="ns2:MediaServiceBillingMetadata" minOccurs="0"/>
                <xsd:element ref="ns2:Pre_x002d_sele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50396-0b06-45c1-b28e-46f86d566a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Reviewer" ma:index="24" nillable="true" ma:displayName="Reviewer" ma:format="Dropdown" ma:internalName="Reviewer">
      <xsd:simpleType>
        <xsd:restriction base="dms:Text">
          <xsd:maxLength value="255"/>
        </xsd:restriction>
      </xsd:simpleType>
    </xsd:element>
    <xsd:element name="MariaJoseOrtiz" ma:index="25" nillable="true" ma:displayName="Maria Jose Ortiz" ma:description="REVISED BY AF" ma:format="Dropdown" ma:internalName="MariaJoseOrtiz">
      <xsd:simpleType>
        <xsd:restriction base="dms:Text">
          <xsd:maxLength value="255"/>
        </xsd:restriction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Notes" ma:index="27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Sent" ma:index="28" nillable="true" ma:displayName="Sent" ma:format="Dropdown" ma:internalName="Sent">
      <xsd:simpleType>
        <xsd:restriction base="dms:Choice">
          <xsd:enumeration value="Sent"/>
          <xsd:enumeration value="Pending"/>
        </xsd:restriction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30" nillable="true" ma:displayName="MediaServiceBillingMetadata" ma:hidden="true" ma:internalName="MediaServiceBillingMetadata" ma:readOnly="true">
      <xsd:simpleType>
        <xsd:restriction base="dms:Note"/>
      </xsd:simpleType>
    </xsd:element>
    <xsd:element name="Pre_x002d_selection" ma:index="31" nillable="true" ma:displayName="Pre-selection" ma:default="1" ma:format="Dropdown" ma:internalName="Pre_x002d_selection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db64542-7ae3-4878-aafe-ea4cd8782300}" ma:internalName="TaxCatchAll" ma:showField="CatchAllData" ma:web="c15478a5-0be8-4f5d-8383-b307d5ba8b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78a5-0be8-4f5d-8383-b307d5ba8bf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22" nillable="true" ma:taxonomy="true" ma:internalName="TaxKeywordTaxHTField" ma:taxonomyFieldName="TaxKeyword" ma:displayName="Enterprise Keywords" ma:fieldId="{23f27201-bee3-471e-b2e7-b64fd8b7ca38}" ma:taxonomyMulti="true" ma:sspId="78175662-8596-484a-92c7-351d01561e22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a7b50396-0b06-45c1-b28e-46f86d566a10" xsi:nil="true"/>
    <MariaJoseOrtiz xmlns="a7b50396-0b06-45c1-b28e-46f86d566a10" xsi:nil="true"/>
    <Notes xmlns="a7b50396-0b06-45c1-b28e-46f86d566a10" xsi:nil="true"/>
    <Sent xmlns="a7b50396-0b06-45c1-b28e-46f86d566a10" xsi:nil="true"/>
    <TaxCatchAll xmlns="985ec44e-1bab-4c0b-9df0-6ba128686fc9" xsi:nil="true"/>
    <TaxKeywordTaxHTField xmlns="c15478a5-0be8-4f5d-8383-b307d5ba8bf6">
      <Terms xmlns="http://schemas.microsoft.com/office/infopath/2007/PartnerControls"/>
    </TaxKeywordTaxHTField>
    <lcf76f155ced4ddcb4097134ff3c332f xmlns="a7b50396-0b06-45c1-b28e-46f86d566a10">
      <Terms xmlns="http://schemas.microsoft.com/office/infopath/2007/PartnerControls"/>
    </lcf76f155ced4ddcb4097134ff3c332f>
    <Reviewer xmlns="a7b50396-0b06-45c1-b28e-46f86d566a10" xsi:nil="true"/>
    <Pre_x002d_selection xmlns="a7b50396-0b06-45c1-b28e-46f86d566a10">true</Pre_x002d_selection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EEC0B7C-9A9C-46EE-8DD3-D80F5D5D16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AE72EF-AFFF-41D8-8DAA-D3E6224422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b50396-0b06-45c1-b28e-46f86d566a10"/>
    <ds:schemaRef ds:uri="985ec44e-1bab-4c0b-9df0-6ba128686fc9"/>
    <ds:schemaRef ds:uri="c15478a5-0be8-4f5d-8383-b307d5ba8b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BA9692-39AF-4871-8314-0D220A29B546}">
  <ds:schemaRefs>
    <ds:schemaRef ds:uri="http://schemas.microsoft.com/office/2006/metadata/properties"/>
    <ds:schemaRef ds:uri="http://schemas.microsoft.com/office/infopath/2007/PartnerControls"/>
    <ds:schemaRef ds:uri="a7b50396-0b06-45c1-b28e-46f86d566a10"/>
    <ds:schemaRef ds:uri="985ec44e-1bab-4c0b-9df0-6ba128686fc9"/>
    <ds:schemaRef ds:uri="c15478a5-0be8-4f5d-8383-b307d5ba8bf6"/>
  </ds:schemaRefs>
</ds:datastoreItem>
</file>

<file path=customXml/itemProps4.xml><?xml version="1.0" encoding="utf-8"?>
<ds:datastoreItem xmlns:ds="http://schemas.openxmlformats.org/officeDocument/2006/customXml" ds:itemID="{19DDF315-5974-484C-A3DB-7718D699189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8b77875e-5908-45a0-9cb4-dec9ae074618}" enabled="1" method="Privileged" siteId="{0f9e35db-544f-4f60-bdcc-5ea416e6dc7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8</Words>
  <Characters>617</Characters>
  <Application>Microsoft Office Word</Application>
  <DocSecurity>0</DocSecurity>
  <Lines>5</Lines>
  <Paragraphs>1</Paragraphs>
  <ScaleCrop>false</ScaleCrop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mena Cancino</dc:creator>
  <cp:keywords/>
  <dc:description/>
  <cp:lastModifiedBy>Catherine Brueckner</cp:lastModifiedBy>
  <cp:revision>3</cp:revision>
  <dcterms:created xsi:type="dcterms:W3CDTF">2026-03-27T22:11:00Z</dcterms:created>
  <dcterms:modified xsi:type="dcterms:W3CDTF">2026-03-27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29416AA0540C42B015682282C961AD</vt:lpwstr>
  </property>
  <property fmtid="{D5CDD505-2E9C-101B-9397-08002B2CF9AE}" pid="3" name="Order">
    <vt:r8>100</vt:r8>
  </property>
  <property fmtid="{D5CDD505-2E9C-101B-9397-08002B2CF9AE}" pid="4" name="MediaServiceImageTags">
    <vt:lpwstr/>
  </property>
  <property fmtid="{D5CDD505-2E9C-101B-9397-08002B2CF9AE}" pid="5" name="TaxKeyword">
    <vt:lpwstr/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_activity">
    <vt:lpwstr>{"FileActivityType":"6","FileActivityTimeStamp":"2025-07-16T17:04:09.197Z","FileActivityUsersOnPage":[{"DisplayName":"Lena Katharina Dorn","Id":"lena.dorn@un.org"}],"FileActivityNavigationId":null}</vt:lpwstr>
  </property>
  <property fmtid="{D5CDD505-2E9C-101B-9397-08002B2CF9AE}" pid="9" name="TriggerFlowInfo">
    <vt:lpwstr/>
  </property>
  <property fmtid="{D5CDD505-2E9C-101B-9397-08002B2CF9AE}" pid="10" name="docLang">
    <vt:lpwstr>en</vt:lpwstr>
  </property>
</Properties>
</file>